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090" w:type="dxa"/>
        <w:tblInd w:w="265" w:type="dxa"/>
        <w:tblLook w:val="04A0" w:firstRow="1" w:lastRow="0" w:firstColumn="1" w:lastColumn="0" w:noHBand="0" w:noVBand="1"/>
      </w:tblPr>
      <w:tblGrid>
        <w:gridCol w:w="1710"/>
        <w:gridCol w:w="7380"/>
      </w:tblGrid>
      <w:tr w:rsidR="00E40DDD" w:rsidRPr="00A876AF" w14:paraId="20985EF7" w14:textId="77777777" w:rsidTr="00E40DDD">
        <w:tc>
          <w:tcPr>
            <w:tcW w:w="1710" w:type="dxa"/>
          </w:tcPr>
          <w:p w14:paraId="3BF5E951" w14:textId="698D4BF4" w:rsidR="00E40DDD" w:rsidRPr="00A876AF" w:rsidRDefault="00E40DDD" w:rsidP="00603CB1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oject Title:</w:t>
            </w:r>
          </w:p>
        </w:tc>
        <w:tc>
          <w:tcPr>
            <w:tcW w:w="7380" w:type="dxa"/>
          </w:tcPr>
          <w:p w14:paraId="1B6D256E" w14:textId="77777777" w:rsidR="00E40DDD" w:rsidRPr="00A876AF" w:rsidRDefault="00E40DDD" w:rsidP="00603CB1">
            <w:pPr>
              <w:rPr>
                <w:sz w:val="22"/>
                <w:szCs w:val="22"/>
              </w:rPr>
            </w:pPr>
          </w:p>
          <w:p w14:paraId="6404A0C4" w14:textId="478D867C" w:rsidR="00E40DDD" w:rsidRPr="00A876AF" w:rsidRDefault="00E40DDD" w:rsidP="00603CB1">
            <w:pPr>
              <w:rPr>
                <w:sz w:val="22"/>
                <w:szCs w:val="22"/>
              </w:rPr>
            </w:pPr>
          </w:p>
        </w:tc>
      </w:tr>
    </w:tbl>
    <w:p w14:paraId="2E27214C" w14:textId="1BCEC0E2" w:rsidR="00E40DDD" w:rsidRPr="00A876AF" w:rsidRDefault="00E40DDD" w:rsidP="00603CB1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65CA5FF6" w14:textId="09E600DC" w:rsidR="00E40DDD" w:rsidRPr="00A876AF" w:rsidRDefault="00E40DDD" w:rsidP="00603CB1">
      <w:pPr>
        <w:ind w:left="720" w:hanging="360"/>
        <w:rPr>
          <w:rFonts w:ascii="Times New Roman" w:hAnsi="Times New Roman" w:cs="Times New Roman"/>
          <w:sz w:val="24"/>
          <w:szCs w:val="24"/>
        </w:rPr>
      </w:pPr>
      <w:r w:rsidRPr="00A876AF">
        <w:rPr>
          <w:rFonts w:ascii="Times New Roman" w:hAnsi="Times New Roman" w:cs="Times New Roman"/>
          <w:sz w:val="24"/>
          <w:szCs w:val="24"/>
        </w:rPr>
        <w:t>PRIMARY HOST CLUB/DISTRICT INFORMATION:</w:t>
      </w:r>
    </w:p>
    <w:p w14:paraId="57BBBD74" w14:textId="734B2C78" w:rsidR="00E40DDD" w:rsidRDefault="00E40DDD" w:rsidP="00E40DDD">
      <w:pPr>
        <w:ind w:left="360"/>
        <w:jc w:val="bot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>The primary host club</w:t>
      </w:r>
      <w:r w:rsidR="00FE70E4">
        <w:rPr>
          <w:rFonts w:ascii="Times New Roman" w:hAnsi="Times New Roman" w:cs="Times New Roman"/>
        </w:rPr>
        <w:t xml:space="preserve"> or district</w:t>
      </w:r>
      <w:r w:rsidRPr="00A876AF">
        <w:rPr>
          <w:rFonts w:ascii="Times New Roman" w:hAnsi="Times New Roman" w:cs="Times New Roman"/>
        </w:rPr>
        <w:t xml:space="preserve"> will be held responsible for all reporting and implementation of this grant.</w:t>
      </w:r>
      <w:r w:rsidR="00FE70E4">
        <w:rPr>
          <w:rFonts w:ascii="Times New Roman" w:hAnsi="Times New Roman" w:cs="Times New Roman"/>
        </w:rPr>
        <w:t xml:space="preserve"> (Check whichever is applicable)</w:t>
      </w:r>
    </w:p>
    <w:p w14:paraId="22A945BE" w14:textId="01105600" w:rsidR="00FE70E4" w:rsidRDefault="00FE70E4" w:rsidP="00FE70E4">
      <w:pPr>
        <w:rPr>
          <w:rFonts w:ascii="Times New Roman" w:hAnsi="Times New Roman" w:cs="Times New Roman"/>
          <w:sz w:val="24"/>
          <w:szCs w:val="24"/>
        </w:rPr>
      </w:pPr>
      <w:r w:rsidRPr="00A876A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8091B4" wp14:editId="06628B79">
                <wp:simplePos x="0" y="0"/>
                <wp:positionH relativeFrom="column">
                  <wp:posOffset>1435100</wp:posOffset>
                </wp:positionH>
                <wp:positionV relativeFrom="paragraph">
                  <wp:posOffset>33655</wp:posOffset>
                </wp:positionV>
                <wp:extent cx="330200" cy="146050"/>
                <wp:effectExtent l="0" t="0" r="1270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200" cy="146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425570FC">
              <v:rect id="Rectangle 3" style="position:absolute;margin-left:113pt;margin-top:2.65pt;width:26pt;height:11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#a5a5a5 [3206]" strokeweight="1pt" w14:anchorId="03DFF2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     District</w:t>
      </w:r>
      <w:r w:rsidRPr="00FE70E4">
        <w:rPr>
          <w:rFonts w:ascii="Times New Roman" w:hAnsi="Times New Roman" w:cs="Times New Roman"/>
          <w:sz w:val="24"/>
          <w:szCs w:val="24"/>
        </w:rPr>
        <w:t xml:space="preserve"> Sponsored:</w:t>
      </w:r>
    </w:p>
    <w:tbl>
      <w:tblPr>
        <w:tblStyle w:val="TableGrid"/>
        <w:tblW w:w="9352" w:type="dxa"/>
        <w:tblInd w:w="355" w:type="dxa"/>
        <w:tblLook w:val="04A0" w:firstRow="1" w:lastRow="0" w:firstColumn="1" w:lastColumn="0" w:noHBand="0" w:noVBand="1"/>
      </w:tblPr>
      <w:tblGrid>
        <w:gridCol w:w="1800"/>
        <w:gridCol w:w="2250"/>
        <w:gridCol w:w="1890"/>
        <w:gridCol w:w="3412"/>
      </w:tblGrid>
      <w:tr w:rsidR="00FE70E4" w:rsidRPr="00A876AF" w14:paraId="769EBC5D" w14:textId="77777777" w:rsidTr="00FE70E4">
        <w:tc>
          <w:tcPr>
            <w:tcW w:w="1800" w:type="dxa"/>
          </w:tcPr>
          <w:p w14:paraId="0BCBB7B6" w14:textId="1775F28E" w:rsidR="00FE70E4" w:rsidRPr="00A876AF" w:rsidRDefault="00FE70E4" w:rsidP="00D91781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 xml:space="preserve">Rotary </w:t>
            </w:r>
            <w:r>
              <w:rPr>
                <w:sz w:val="22"/>
                <w:szCs w:val="22"/>
              </w:rPr>
              <w:t>District</w:t>
            </w:r>
          </w:p>
        </w:tc>
        <w:tc>
          <w:tcPr>
            <w:tcW w:w="2250" w:type="dxa"/>
          </w:tcPr>
          <w:p w14:paraId="215387B4" w14:textId="77777777" w:rsidR="00FE70E4" w:rsidRPr="00A876AF" w:rsidRDefault="00FE70E4" w:rsidP="00D91781">
            <w:pPr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1C89BBEA" w14:textId="60910E8B" w:rsidR="00FE70E4" w:rsidRPr="00A876AF" w:rsidRDefault="00FE70E4" w:rsidP="00D9178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trict</w:t>
            </w:r>
            <w:r w:rsidRPr="00A876AF">
              <w:rPr>
                <w:sz w:val="22"/>
                <w:szCs w:val="22"/>
              </w:rPr>
              <w:t xml:space="preserve"> ID:</w:t>
            </w:r>
          </w:p>
        </w:tc>
        <w:tc>
          <w:tcPr>
            <w:tcW w:w="3412" w:type="dxa"/>
          </w:tcPr>
          <w:p w14:paraId="766E0ABC" w14:textId="77777777" w:rsidR="00FE70E4" w:rsidRPr="00A876AF" w:rsidRDefault="00FE70E4" w:rsidP="00D91781">
            <w:pPr>
              <w:rPr>
                <w:sz w:val="22"/>
                <w:szCs w:val="22"/>
              </w:rPr>
            </w:pPr>
          </w:p>
        </w:tc>
      </w:tr>
    </w:tbl>
    <w:p w14:paraId="6ABFE842" w14:textId="77777777" w:rsidR="00FE70E4" w:rsidRPr="00FE70E4" w:rsidRDefault="00FE70E4" w:rsidP="00FE70E4">
      <w:pPr>
        <w:rPr>
          <w:rFonts w:ascii="Times New Roman" w:hAnsi="Times New Roman" w:cs="Times New Roman"/>
          <w:sz w:val="24"/>
          <w:szCs w:val="24"/>
        </w:rPr>
      </w:pPr>
    </w:p>
    <w:p w14:paraId="40248149" w14:textId="71FD9FC0" w:rsidR="00FE70E4" w:rsidRPr="00FE70E4" w:rsidRDefault="00FE70E4" w:rsidP="00FE70E4">
      <w:pPr>
        <w:rPr>
          <w:rFonts w:ascii="Times New Roman" w:hAnsi="Times New Roman" w:cs="Times New Roman"/>
          <w:sz w:val="24"/>
          <w:szCs w:val="24"/>
        </w:rPr>
      </w:pPr>
      <w:r w:rsidRPr="00A876A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8D55B6" wp14:editId="021DD5CD">
                <wp:simplePos x="0" y="0"/>
                <wp:positionH relativeFrom="column">
                  <wp:posOffset>1587500</wp:posOffset>
                </wp:positionH>
                <wp:positionV relativeFrom="paragraph">
                  <wp:posOffset>20955</wp:posOffset>
                </wp:positionV>
                <wp:extent cx="330200" cy="146050"/>
                <wp:effectExtent l="0" t="0" r="1270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200" cy="146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6D462929">
              <v:rect id="Rectangle 4" style="position:absolute;margin-left:125pt;margin-top:1.65pt;width:26pt;height:1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#a5a5a5 [3206]" strokeweight="1pt" w14:anchorId="654DBAB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     Club</w:t>
      </w:r>
      <w:r w:rsidRPr="00FE70E4">
        <w:rPr>
          <w:rFonts w:ascii="Times New Roman" w:hAnsi="Times New Roman" w:cs="Times New Roman"/>
          <w:sz w:val="24"/>
          <w:szCs w:val="24"/>
        </w:rPr>
        <w:t xml:space="preserve"> Sponsored: </w:t>
      </w:r>
    </w:p>
    <w:tbl>
      <w:tblPr>
        <w:tblStyle w:val="TableGrid"/>
        <w:tblW w:w="9352" w:type="dxa"/>
        <w:tblInd w:w="355" w:type="dxa"/>
        <w:tblLook w:val="04A0" w:firstRow="1" w:lastRow="0" w:firstColumn="1" w:lastColumn="0" w:noHBand="0" w:noVBand="1"/>
      </w:tblPr>
      <w:tblGrid>
        <w:gridCol w:w="1440"/>
        <w:gridCol w:w="2158"/>
        <w:gridCol w:w="1438"/>
        <w:gridCol w:w="1438"/>
        <w:gridCol w:w="1439"/>
        <w:gridCol w:w="1439"/>
      </w:tblGrid>
      <w:tr w:rsidR="00E40DDD" w:rsidRPr="00A876AF" w14:paraId="682EB582" w14:textId="77777777" w:rsidTr="00FE70E4">
        <w:tc>
          <w:tcPr>
            <w:tcW w:w="1440" w:type="dxa"/>
          </w:tcPr>
          <w:p w14:paraId="0383EEDB" w14:textId="036DE1A9" w:rsidR="00E40DDD" w:rsidRPr="00A876AF" w:rsidRDefault="00E40DDD" w:rsidP="00603CB1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Rotary Club</w:t>
            </w:r>
          </w:p>
        </w:tc>
        <w:tc>
          <w:tcPr>
            <w:tcW w:w="2158" w:type="dxa"/>
          </w:tcPr>
          <w:p w14:paraId="776EF629" w14:textId="77777777" w:rsidR="00E40DDD" w:rsidRPr="00A876AF" w:rsidRDefault="00E40DDD" w:rsidP="00603CB1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76E68258" w14:textId="49A0423D" w:rsidR="00E40DDD" w:rsidRPr="00A876AF" w:rsidRDefault="00E40DDD" w:rsidP="00603CB1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lub ID:</w:t>
            </w:r>
          </w:p>
        </w:tc>
        <w:tc>
          <w:tcPr>
            <w:tcW w:w="1438" w:type="dxa"/>
          </w:tcPr>
          <w:p w14:paraId="04236920" w14:textId="77777777" w:rsidR="00E40DDD" w:rsidRPr="00A876AF" w:rsidRDefault="00E40DDD" w:rsidP="00603CB1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5D84AD8A" w14:textId="7627A03A" w:rsidR="00E40DDD" w:rsidRPr="00A876AF" w:rsidRDefault="00E40DDD" w:rsidP="00603CB1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District:</w:t>
            </w:r>
          </w:p>
        </w:tc>
        <w:tc>
          <w:tcPr>
            <w:tcW w:w="1439" w:type="dxa"/>
          </w:tcPr>
          <w:p w14:paraId="70AE8939" w14:textId="77777777" w:rsidR="00E40DDD" w:rsidRPr="00A876AF" w:rsidRDefault="00E40DDD" w:rsidP="00603CB1">
            <w:pPr>
              <w:rPr>
                <w:sz w:val="22"/>
                <w:szCs w:val="22"/>
              </w:rPr>
            </w:pPr>
          </w:p>
          <w:p w14:paraId="46027AD2" w14:textId="2E1EDA6E" w:rsidR="00E40DDD" w:rsidRPr="00A876AF" w:rsidRDefault="00E40DDD" w:rsidP="00603CB1">
            <w:pPr>
              <w:rPr>
                <w:sz w:val="22"/>
                <w:szCs w:val="22"/>
              </w:rPr>
            </w:pPr>
          </w:p>
        </w:tc>
      </w:tr>
    </w:tbl>
    <w:p w14:paraId="3480C66F" w14:textId="77777777" w:rsidR="00FE70E4" w:rsidRDefault="00FE70E4" w:rsidP="00603CB1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3E8665C2" w14:textId="6C2076F7" w:rsidR="00960757" w:rsidRPr="00A876AF" w:rsidRDefault="00960757" w:rsidP="00603CB1">
      <w:pPr>
        <w:ind w:left="720" w:hanging="360"/>
        <w:rPr>
          <w:rFonts w:ascii="Times New Roman" w:hAnsi="Times New Roman" w:cs="Times New Roman"/>
          <w:sz w:val="24"/>
          <w:szCs w:val="24"/>
        </w:rPr>
      </w:pPr>
      <w:r w:rsidRPr="00A876AF">
        <w:rPr>
          <w:rFonts w:ascii="Times New Roman" w:hAnsi="Times New Roman" w:cs="Times New Roman"/>
          <w:sz w:val="24"/>
          <w:szCs w:val="24"/>
        </w:rPr>
        <w:t>GRANT COMMITTEE:</w:t>
      </w:r>
    </w:p>
    <w:p w14:paraId="2527D111" w14:textId="39377603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 xml:space="preserve">Three Rotarians from the primary sponsor club (if the grant is club-sponsored) or district (if the grant is district-sponsored), with one Rotarian serving as the primary contact for TRF. </w:t>
      </w:r>
    </w:p>
    <w:p w14:paraId="1FB7223D" w14:textId="3143D4D8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  <w:b/>
          <w:bCs/>
        </w:rPr>
      </w:pPr>
      <w:r w:rsidRPr="00A876AF">
        <w:rPr>
          <w:rFonts w:ascii="Times New Roman" w:hAnsi="Times New Roman" w:cs="Times New Roman"/>
          <w:b/>
          <w:bCs/>
        </w:rPr>
        <w:t>Primary Committee Contact (from host club/district)</w:t>
      </w:r>
    </w:p>
    <w:tbl>
      <w:tblPr>
        <w:tblStyle w:val="TableGrid"/>
        <w:tblW w:w="9352" w:type="dxa"/>
        <w:tblInd w:w="355" w:type="dxa"/>
        <w:tblLook w:val="04A0" w:firstRow="1" w:lastRow="0" w:firstColumn="1" w:lastColumn="0" w:noHBand="0" w:noVBand="1"/>
      </w:tblPr>
      <w:tblGrid>
        <w:gridCol w:w="2160"/>
        <w:gridCol w:w="1438"/>
        <w:gridCol w:w="1438"/>
        <w:gridCol w:w="1438"/>
        <w:gridCol w:w="1439"/>
        <w:gridCol w:w="1439"/>
      </w:tblGrid>
      <w:tr w:rsidR="00960757" w:rsidRPr="00A876AF" w14:paraId="3CF9FB5E" w14:textId="77777777" w:rsidTr="005E66C8">
        <w:tc>
          <w:tcPr>
            <w:tcW w:w="2160" w:type="dxa"/>
          </w:tcPr>
          <w:p w14:paraId="7E5E5008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First and Last Name</w:t>
            </w:r>
          </w:p>
        </w:tc>
        <w:tc>
          <w:tcPr>
            <w:tcW w:w="4314" w:type="dxa"/>
            <w:gridSpan w:val="3"/>
          </w:tcPr>
          <w:p w14:paraId="03314356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13F0FA9C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ember ID:</w:t>
            </w:r>
          </w:p>
        </w:tc>
        <w:tc>
          <w:tcPr>
            <w:tcW w:w="1439" w:type="dxa"/>
          </w:tcPr>
          <w:p w14:paraId="1ECAE747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6917468A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10070340" w14:textId="77777777" w:rsidTr="005E66C8">
        <w:tc>
          <w:tcPr>
            <w:tcW w:w="2160" w:type="dxa"/>
          </w:tcPr>
          <w:p w14:paraId="5D2D19D1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Rotary Club</w:t>
            </w:r>
          </w:p>
        </w:tc>
        <w:tc>
          <w:tcPr>
            <w:tcW w:w="1438" w:type="dxa"/>
          </w:tcPr>
          <w:p w14:paraId="26444A82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24EB2011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lub ID:</w:t>
            </w:r>
          </w:p>
        </w:tc>
        <w:tc>
          <w:tcPr>
            <w:tcW w:w="1438" w:type="dxa"/>
          </w:tcPr>
          <w:p w14:paraId="6B39E08C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266859CA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District:</w:t>
            </w:r>
          </w:p>
        </w:tc>
        <w:tc>
          <w:tcPr>
            <w:tcW w:w="1439" w:type="dxa"/>
          </w:tcPr>
          <w:p w14:paraId="0C4968D6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77479409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4A04EA89" w14:textId="77777777" w:rsidTr="005E66C8">
        <w:tc>
          <w:tcPr>
            <w:tcW w:w="2160" w:type="dxa"/>
          </w:tcPr>
          <w:p w14:paraId="781469F7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ailing Address:</w:t>
            </w:r>
          </w:p>
          <w:p w14:paraId="42322004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7192" w:type="dxa"/>
            <w:gridSpan w:val="5"/>
          </w:tcPr>
          <w:p w14:paraId="180319E3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1CE5E82A" w14:textId="77777777" w:rsidTr="005E66C8">
        <w:tc>
          <w:tcPr>
            <w:tcW w:w="2160" w:type="dxa"/>
          </w:tcPr>
          <w:p w14:paraId="39A67824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Phone</w:t>
            </w:r>
          </w:p>
        </w:tc>
        <w:tc>
          <w:tcPr>
            <w:tcW w:w="2876" w:type="dxa"/>
            <w:gridSpan w:val="2"/>
          </w:tcPr>
          <w:p w14:paraId="425BC5E9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55C44466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Alternate Phone:</w:t>
            </w:r>
          </w:p>
        </w:tc>
        <w:tc>
          <w:tcPr>
            <w:tcW w:w="2878" w:type="dxa"/>
            <w:gridSpan w:val="2"/>
          </w:tcPr>
          <w:p w14:paraId="6580E534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0E1A9223" w14:textId="77777777" w:rsidTr="005E66C8">
        <w:tc>
          <w:tcPr>
            <w:tcW w:w="2160" w:type="dxa"/>
          </w:tcPr>
          <w:p w14:paraId="3B0858CB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E-mail (Required):</w:t>
            </w:r>
          </w:p>
        </w:tc>
        <w:tc>
          <w:tcPr>
            <w:tcW w:w="7192" w:type="dxa"/>
            <w:gridSpan w:val="5"/>
          </w:tcPr>
          <w:p w14:paraId="4A432CCD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</w:tbl>
    <w:p w14:paraId="5134C77D" w14:textId="12492B87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</w:rPr>
      </w:pPr>
    </w:p>
    <w:p w14:paraId="1C179158" w14:textId="2C6BAA8D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  <w:b/>
          <w:bCs/>
        </w:rPr>
      </w:pPr>
      <w:r w:rsidRPr="00A876AF">
        <w:rPr>
          <w:rFonts w:ascii="Times New Roman" w:hAnsi="Times New Roman" w:cs="Times New Roman"/>
          <w:b/>
          <w:bCs/>
        </w:rPr>
        <w:t xml:space="preserve">Committee Contact, </w:t>
      </w:r>
      <w:r w:rsidR="00FE70E4">
        <w:rPr>
          <w:rFonts w:ascii="Times New Roman" w:hAnsi="Times New Roman" w:cs="Times New Roman"/>
          <w:b/>
          <w:bCs/>
        </w:rPr>
        <w:t xml:space="preserve">from </w:t>
      </w:r>
      <w:r w:rsidRPr="00A876AF">
        <w:rPr>
          <w:rFonts w:ascii="Times New Roman" w:hAnsi="Times New Roman" w:cs="Times New Roman"/>
          <w:b/>
          <w:bCs/>
        </w:rPr>
        <w:t>host</w:t>
      </w:r>
      <w:r w:rsidR="00FE70E4">
        <w:rPr>
          <w:rFonts w:ascii="Times New Roman" w:hAnsi="Times New Roman" w:cs="Times New Roman"/>
          <w:b/>
          <w:bCs/>
        </w:rPr>
        <w:t xml:space="preserve"> club/district</w:t>
      </w:r>
    </w:p>
    <w:tbl>
      <w:tblPr>
        <w:tblStyle w:val="TableGrid"/>
        <w:tblW w:w="9352" w:type="dxa"/>
        <w:tblInd w:w="355" w:type="dxa"/>
        <w:tblLook w:val="04A0" w:firstRow="1" w:lastRow="0" w:firstColumn="1" w:lastColumn="0" w:noHBand="0" w:noVBand="1"/>
      </w:tblPr>
      <w:tblGrid>
        <w:gridCol w:w="2160"/>
        <w:gridCol w:w="1438"/>
        <w:gridCol w:w="1438"/>
        <w:gridCol w:w="1438"/>
        <w:gridCol w:w="1439"/>
        <w:gridCol w:w="1439"/>
      </w:tblGrid>
      <w:tr w:rsidR="00960757" w:rsidRPr="00A876AF" w14:paraId="39238C6D" w14:textId="77777777" w:rsidTr="005E66C8">
        <w:tc>
          <w:tcPr>
            <w:tcW w:w="2160" w:type="dxa"/>
          </w:tcPr>
          <w:p w14:paraId="10047D82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First and Last Name</w:t>
            </w:r>
          </w:p>
        </w:tc>
        <w:tc>
          <w:tcPr>
            <w:tcW w:w="4314" w:type="dxa"/>
            <w:gridSpan w:val="3"/>
          </w:tcPr>
          <w:p w14:paraId="174F95D5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6333C94B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ember ID:</w:t>
            </w:r>
          </w:p>
        </w:tc>
        <w:tc>
          <w:tcPr>
            <w:tcW w:w="1439" w:type="dxa"/>
          </w:tcPr>
          <w:p w14:paraId="54BE35EF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2027FD0D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4E88A4FA" w14:textId="77777777" w:rsidTr="005E66C8">
        <w:tc>
          <w:tcPr>
            <w:tcW w:w="2160" w:type="dxa"/>
          </w:tcPr>
          <w:p w14:paraId="23CF0DFC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Rotary Club</w:t>
            </w:r>
          </w:p>
        </w:tc>
        <w:tc>
          <w:tcPr>
            <w:tcW w:w="1438" w:type="dxa"/>
          </w:tcPr>
          <w:p w14:paraId="595854F6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2CC04818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lub ID:</w:t>
            </w:r>
          </w:p>
        </w:tc>
        <w:tc>
          <w:tcPr>
            <w:tcW w:w="1438" w:type="dxa"/>
          </w:tcPr>
          <w:p w14:paraId="679A9BAE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31534FAF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District:</w:t>
            </w:r>
          </w:p>
        </w:tc>
        <w:tc>
          <w:tcPr>
            <w:tcW w:w="1439" w:type="dxa"/>
          </w:tcPr>
          <w:p w14:paraId="6424AE82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6E47AB6F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0975777A" w14:textId="77777777" w:rsidTr="005E66C8">
        <w:tc>
          <w:tcPr>
            <w:tcW w:w="2160" w:type="dxa"/>
          </w:tcPr>
          <w:p w14:paraId="6B2DFB23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ailing Address:</w:t>
            </w:r>
          </w:p>
          <w:p w14:paraId="5E085244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7192" w:type="dxa"/>
            <w:gridSpan w:val="5"/>
          </w:tcPr>
          <w:p w14:paraId="0048F1EB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63A5DF37" w14:textId="77777777" w:rsidTr="005E66C8">
        <w:tc>
          <w:tcPr>
            <w:tcW w:w="2160" w:type="dxa"/>
          </w:tcPr>
          <w:p w14:paraId="7A753226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Phone</w:t>
            </w:r>
          </w:p>
        </w:tc>
        <w:tc>
          <w:tcPr>
            <w:tcW w:w="2876" w:type="dxa"/>
            <w:gridSpan w:val="2"/>
          </w:tcPr>
          <w:p w14:paraId="7D11D82C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309F1522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Alternate Phone:</w:t>
            </w:r>
          </w:p>
        </w:tc>
        <w:tc>
          <w:tcPr>
            <w:tcW w:w="2878" w:type="dxa"/>
            <w:gridSpan w:val="2"/>
          </w:tcPr>
          <w:p w14:paraId="61FA8AA6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121F48CA" w14:textId="77777777" w:rsidTr="005E66C8">
        <w:tc>
          <w:tcPr>
            <w:tcW w:w="2160" w:type="dxa"/>
          </w:tcPr>
          <w:p w14:paraId="6D7123CF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E-mail (Required):</w:t>
            </w:r>
          </w:p>
        </w:tc>
        <w:tc>
          <w:tcPr>
            <w:tcW w:w="7192" w:type="dxa"/>
            <w:gridSpan w:val="5"/>
          </w:tcPr>
          <w:p w14:paraId="2877AC72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</w:tbl>
    <w:p w14:paraId="53EF48E0" w14:textId="77777777" w:rsidR="00FE70E4" w:rsidRDefault="00FE70E4" w:rsidP="00960757">
      <w:pPr>
        <w:jc w:val="both"/>
        <w:rPr>
          <w:rFonts w:ascii="Times New Roman" w:hAnsi="Times New Roman" w:cs="Times New Roman"/>
          <w:b/>
          <w:bCs/>
        </w:rPr>
      </w:pPr>
    </w:p>
    <w:p w14:paraId="464B5892" w14:textId="4D47BB75" w:rsidR="00960757" w:rsidRPr="00A876AF" w:rsidRDefault="00960757" w:rsidP="005E643F">
      <w:pPr>
        <w:ind w:left="360"/>
        <w:jc w:val="both"/>
        <w:rPr>
          <w:rFonts w:ascii="Times New Roman" w:hAnsi="Times New Roman" w:cs="Times New Roman"/>
          <w:b/>
          <w:bCs/>
        </w:rPr>
      </w:pPr>
      <w:r w:rsidRPr="00A876AF">
        <w:rPr>
          <w:rFonts w:ascii="Times New Roman" w:hAnsi="Times New Roman" w:cs="Times New Roman"/>
          <w:b/>
          <w:bCs/>
        </w:rPr>
        <w:lastRenderedPageBreak/>
        <w:t xml:space="preserve">Committee Contact, </w:t>
      </w:r>
      <w:r w:rsidR="00FE70E4">
        <w:rPr>
          <w:rFonts w:ascii="Times New Roman" w:hAnsi="Times New Roman" w:cs="Times New Roman"/>
          <w:b/>
          <w:bCs/>
        </w:rPr>
        <w:t xml:space="preserve">from </w:t>
      </w:r>
      <w:r w:rsidR="00FE70E4" w:rsidRPr="00A876AF">
        <w:rPr>
          <w:rFonts w:ascii="Times New Roman" w:hAnsi="Times New Roman" w:cs="Times New Roman"/>
          <w:b/>
          <w:bCs/>
        </w:rPr>
        <w:t>host</w:t>
      </w:r>
      <w:r w:rsidR="00FE70E4">
        <w:rPr>
          <w:rFonts w:ascii="Times New Roman" w:hAnsi="Times New Roman" w:cs="Times New Roman"/>
          <w:b/>
          <w:bCs/>
        </w:rPr>
        <w:t xml:space="preserve"> club/district</w:t>
      </w:r>
    </w:p>
    <w:p w14:paraId="1452C48F" w14:textId="77777777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</w:rPr>
      </w:pPr>
    </w:p>
    <w:tbl>
      <w:tblPr>
        <w:tblStyle w:val="TableGrid"/>
        <w:tblW w:w="9352" w:type="dxa"/>
        <w:tblInd w:w="355" w:type="dxa"/>
        <w:tblLook w:val="04A0" w:firstRow="1" w:lastRow="0" w:firstColumn="1" w:lastColumn="0" w:noHBand="0" w:noVBand="1"/>
      </w:tblPr>
      <w:tblGrid>
        <w:gridCol w:w="2160"/>
        <w:gridCol w:w="1438"/>
        <w:gridCol w:w="1438"/>
        <w:gridCol w:w="1438"/>
        <w:gridCol w:w="1439"/>
        <w:gridCol w:w="1439"/>
      </w:tblGrid>
      <w:tr w:rsidR="00960757" w:rsidRPr="00A876AF" w14:paraId="37F8254E" w14:textId="77777777" w:rsidTr="005E66C8">
        <w:tc>
          <w:tcPr>
            <w:tcW w:w="2160" w:type="dxa"/>
          </w:tcPr>
          <w:p w14:paraId="4207FE99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First and Last Name</w:t>
            </w:r>
          </w:p>
        </w:tc>
        <w:tc>
          <w:tcPr>
            <w:tcW w:w="4314" w:type="dxa"/>
            <w:gridSpan w:val="3"/>
          </w:tcPr>
          <w:p w14:paraId="47BF0807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06A3C339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ember ID:</w:t>
            </w:r>
          </w:p>
        </w:tc>
        <w:tc>
          <w:tcPr>
            <w:tcW w:w="1439" w:type="dxa"/>
          </w:tcPr>
          <w:p w14:paraId="53850A8B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31F2501D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5FC1393D" w14:textId="77777777" w:rsidTr="005E66C8">
        <w:tc>
          <w:tcPr>
            <w:tcW w:w="2160" w:type="dxa"/>
          </w:tcPr>
          <w:p w14:paraId="45BBE0BA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Rotary Club</w:t>
            </w:r>
          </w:p>
        </w:tc>
        <w:tc>
          <w:tcPr>
            <w:tcW w:w="1438" w:type="dxa"/>
          </w:tcPr>
          <w:p w14:paraId="53A90CAC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1757F8CE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lub ID:</w:t>
            </w:r>
          </w:p>
        </w:tc>
        <w:tc>
          <w:tcPr>
            <w:tcW w:w="1438" w:type="dxa"/>
          </w:tcPr>
          <w:p w14:paraId="24F0B3E8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4132802E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District:</w:t>
            </w:r>
          </w:p>
        </w:tc>
        <w:tc>
          <w:tcPr>
            <w:tcW w:w="1439" w:type="dxa"/>
          </w:tcPr>
          <w:p w14:paraId="496C47B1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5A07291E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4D5C46DC" w14:textId="77777777" w:rsidTr="005E66C8">
        <w:tc>
          <w:tcPr>
            <w:tcW w:w="2160" w:type="dxa"/>
          </w:tcPr>
          <w:p w14:paraId="12BDD518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ailing Address:</w:t>
            </w:r>
          </w:p>
          <w:p w14:paraId="17A4BDD5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7192" w:type="dxa"/>
            <w:gridSpan w:val="5"/>
          </w:tcPr>
          <w:p w14:paraId="26134C21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4E7CC570" w14:textId="77777777" w:rsidTr="005E66C8">
        <w:tc>
          <w:tcPr>
            <w:tcW w:w="2160" w:type="dxa"/>
          </w:tcPr>
          <w:p w14:paraId="68173A97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Phone</w:t>
            </w:r>
          </w:p>
        </w:tc>
        <w:tc>
          <w:tcPr>
            <w:tcW w:w="2876" w:type="dxa"/>
            <w:gridSpan w:val="2"/>
          </w:tcPr>
          <w:p w14:paraId="5E2F966F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62AB0986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Alternate Phone:</w:t>
            </w:r>
          </w:p>
        </w:tc>
        <w:tc>
          <w:tcPr>
            <w:tcW w:w="2878" w:type="dxa"/>
            <w:gridSpan w:val="2"/>
          </w:tcPr>
          <w:p w14:paraId="5699346B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71CBF9B5" w14:textId="77777777" w:rsidTr="005E66C8">
        <w:tc>
          <w:tcPr>
            <w:tcW w:w="2160" w:type="dxa"/>
          </w:tcPr>
          <w:p w14:paraId="23AF27FD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E-mail (Required):</w:t>
            </w:r>
          </w:p>
        </w:tc>
        <w:tc>
          <w:tcPr>
            <w:tcW w:w="7192" w:type="dxa"/>
            <w:gridSpan w:val="5"/>
          </w:tcPr>
          <w:p w14:paraId="119DE7A2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</w:tbl>
    <w:p w14:paraId="66A77A34" w14:textId="35725F11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</w:rPr>
      </w:pPr>
    </w:p>
    <w:p w14:paraId="023DBB56" w14:textId="77777777" w:rsidR="009E1390" w:rsidRPr="00A876AF" w:rsidRDefault="009E1390" w:rsidP="009E1390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55257AFF">
        <w:rPr>
          <w:rFonts w:ascii="Times New Roman" w:hAnsi="Times New Roman" w:cs="Times New Roman"/>
          <w:sz w:val="24"/>
          <w:szCs w:val="24"/>
        </w:rPr>
        <w:t xml:space="preserve">Do any of these committee members have potential conflicts of interest? If so, please briefly explain.  </w:t>
      </w:r>
    </w:p>
    <w:p w14:paraId="15487F34" w14:textId="31D8016D" w:rsidR="009E1390" w:rsidRPr="00C02530" w:rsidRDefault="00C02530" w:rsidP="009E1390">
      <w:pPr>
        <w:ind w:left="360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{</w:t>
      </w:r>
      <w:r w:rsidR="009E1390" w:rsidRPr="00C02530">
        <w:rPr>
          <w:rFonts w:ascii="Times New Roman" w:hAnsi="Times New Roman" w:cs="Times New Roman"/>
          <w:i/>
          <w:iCs/>
        </w:rPr>
        <w:t>A conflict of interest is a relationship through which an individual involved in a program grant or award causes benefit for such individual or such individual's family, acquaintances, business interests, or an organization in which such individual is a trustee, director, or officer.</w:t>
      </w:r>
      <w:r>
        <w:rPr>
          <w:rFonts w:ascii="Times New Roman" w:hAnsi="Times New Roman" w:cs="Times New Roman"/>
          <w:i/>
          <w:iCs/>
        </w:rPr>
        <w:t>}</w:t>
      </w:r>
      <w:r w:rsidR="009E1390" w:rsidRPr="00C02530">
        <w:rPr>
          <w:rFonts w:ascii="Times New Roman" w:hAnsi="Times New Roman" w:cs="Times New Roman"/>
          <w:i/>
          <w:iCs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E1390" w:rsidRPr="00A876AF" w14:paraId="754F47EE" w14:textId="77777777" w:rsidTr="009E1390">
        <w:trPr>
          <w:trHeight w:val="2546"/>
        </w:trPr>
        <w:tc>
          <w:tcPr>
            <w:tcW w:w="9350" w:type="dxa"/>
          </w:tcPr>
          <w:p w14:paraId="1E7B2536" w14:textId="77777777" w:rsidR="009E1390" w:rsidRPr="00A876AF" w:rsidRDefault="009E1390" w:rsidP="009E1390">
            <w:pPr>
              <w:jc w:val="both"/>
              <w:rPr>
                <w:sz w:val="22"/>
                <w:szCs w:val="22"/>
              </w:rPr>
            </w:pPr>
          </w:p>
        </w:tc>
      </w:tr>
    </w:tbl>
    <w:p w14:paraId="1944A0C6" w14:textId="77777777" w:rsidR="009E1390" w:rsidRPr="00A876AF" w:rsidRDefault="009E1390" w:rsidP="009E1390">
      <w:pPr>
        <w:ind w:left="360"/>
        <w:jc w:val="bot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 xml:space="preserve"> </w:t>
      </w:r>
    </w:p>
    <w:p w14:paraId="32EB5DDF" w14:textId="2B5DC255" w:rsidR="00603CB1" w:rsidRPr="002C1EC1" w:rsidRDefault="00603CB1" w:rsidP="00603CB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C1EC1">
        <w:rPr>
          <w:rFonts w:ascii="Times New Roman" w:hAnsi="Times New Roman" w:cs="Times New Roman"/>
          <w:b/>
          <w:bCs/>
          <w:sz w:val="24"/>
          <w:szCs w:val="24"/>
        </w:rPr>
        <w:t>Basic Information:</w:t>
      </w:r>
    </w:p>
    <w:p w14:paraId="46F503C1" w14:textId="77777777" w:rsidR="00603CB1" w:rsidRPr="00A876AF" w:rsidRDefault="00603CB1" w:rsidP="00603CB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E3A7F9" w14:textId="3BA4A9C2" w:rsidR="00B32EEC" w:rsidRPr="00A876AF" w:rsidRDefault="009E1390" w:rsidP="009E1390">
      <w:pPr>
        <w:ind w:left="360"/>
        <w:rPr>
          <w:rFonts w:ascii="Times New Roman" w:hAnsi="Times New Roman" w:cs="Times New Roman"/>
          <w:sz w:val="24"/>
          <w:szCs w:val="24"/>
        </w:rPr>
      </w:pPr>
      <w:r w:rsidRPr="00A876AF">
        <w:rPr>
          <w:rFonts w:ascii="Times New Roman" w:hAnsi="Times New Roman" w:cs="Times New Roman"/>
          <w:sz w:val="24"/>
          <w:szCs w:val="24"/>
        </w:rPr>
        <w:t xml:space="preserve">A.1 </w:t>
      </w:r>
      <w:r w:rsidR="00603CB1" w:rsidRPr="00A876AF">
        <w:rPr>
          <w:rFonts w:ascii="Times New Roman" w:hAnsi="Times New Roman" w:cs="Times New Roman"/>
          <w:sz w:val="24"/>
          <w:szCs w:val="24"/>
        </w:rPr>
        <w:t xml:space="preserve">What is the name of </w:t>
      </w:r>
      <w:r w:rsidR="000560D1">
        <w:rPr>
          <w:rFonts w:ascii="Times New Roman" w:hAnsi="Times New Roman" w:cs="Times New Roman"/>
          <w:sz w:val="24"/>
          <w:szCs w:val="24"/>
        </w:rPr>
        <w:t xml:space="preserve">the </w:t>
      </w:r>
      <w:r w:rsidR="00603CB1" w:rsidRPr="00A876AF">
        <w:rPr>
          <w:rFonts w:ascii="Times New Roman" w:hAnsi="Times New Roman" w:cs="Times New Roman"/>
          <w:sz w:val="24"/>
          <w:szCs w:val="24"/>
        </w:rPr>
        <w:t>Corporate donor?</w:t>
      </w:r>
    </w:p>
    <w:p w14:paraId="657B2769" w14:textId="77777777" w:rsidR="00603CB1" w:rsidRPr="00A876AF" w:rsidRDefault="00603CB1" w:rsidP="00603CB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34C6CE" w14:textId="40DBA3D3" w:rsidR="00373AA2" w:rsidRPr="002C1EC1" w:rsidRDefault="00373AA2" w:rsidP="00373AA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C1EC1">
        <w:rPr>
          <w:rFonts w:ascii="Times New Roman" w:hAnsi="Times New Roman" w:cs="Times New Roman"/>
          <w:b/>
          <w:bCs/>
          <w:sz w:val="24"/>
          <w:szCs w:val="24"/>
        </w:rPr>
        <w:t>Project Details:</w:t>
      </w:r>
    </w:p>
    <w:p w14:paraId="4528B629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187991" w14:textId="7AFEA993" w:rsidR="00603CB1" w:rsidRPr="00A876AF" w:rsidRDefault="009E1390" w:rsidP="009E1390">
      <w:pPr>
        <w:ind w:left="360"/>
        <w:rPr>
          <w:rFonts w:ascii="Times New Roman" w:hAnsi="Times New Roman" w:cs="Times New Roman"/>
          <w:sz w:val="24"/>
          <w:szCs w:val="24"/>
        </w:rPr>
      </w:pPr>
      <w:r w:rsidRPr="00A876AF">
        <w:rPr>
          <w:rFonts w:ascii="Times New Roman" w:hAnsi="Times New Roman" w:cs="Times New Roman"/>
        </w:rPr>
        <w:t xml:space="preserve">B.1 </w:t>
      </w:r>
      <w:r w:rsidR="00373AA2" w:rsidRPr="00A876AF">
        <w:rPr>
          <w:rFonts w:ascii="Times New Roman" w:hAnsi="Times New Roman" w:cs="Times New Roman"/>
        </w:rPr>
        <w:t>Project Location (Village, City, Country):</w:t>
      </w:r>
    </w:p>
    <w:p w14:paraId="28FB2640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88F9CC1" w14:textId="4B17E353" w:rsidR="00373AA2" w:rsidRPr="00A876AF" w:rsidRDefault="009E1390" w:rsidP="009E1390">
      <w:pPr>
        <w:ind w:left="360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 xml:space="preserve">B.2 </w:t>
      </w:r>
      <w:r w:rsidR="00373AA2" w:rsidRPr="00A876AF">
        <w:rPr>
          <w:rFonts w:ascii="Times New Roman" w:hAnsi="Times New Roman" w:cs="Times New Roman"/>
        </w:rPr>
        <w:t>Who are the target beneficiaries of the grant?</w:t>
      </w:r>
    </w:p>
    <w:p w14:paraId="7EEC73C7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p w14:paraId="12949383" w14:textId="4FEF9AC0" w:rsidR="00373AA2" w:rsidRPr="00A876AF" w:rsidRDefault="009E1390" w:rsidP="009E1390">
      <w:pPr>
        <w:ind w:left="360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 xml:space="preserve">B.3 </w:t>
      </w:r>
      <w:r w:rsidR="00373AA2" w:rsidRPr="00A876AF">
        <w:rPr>
          <w:rFonts w:ascii="Times New Roman" w:hAnsi="Times New Roman" w:cs="Times New Roman"/>
        </w:rPr>
        <w:t xml:space="preserve">Project Description </w:t>
      </w:r>
    </w:p>
    <w:p w14:paraId="38D0F05F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p w14:paraId="3A729825" w14:textId="33964673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>Background/Need of the project</w:t>
      </w:r>
      <w:r w:rsidR="009F74AC" w:rsidRPr="00A876AF">
        <w:rPr>
          <w:rFonts w:ascii="Times New Roman" w:hAnsi="Times New Roman" w:cs="Times New Roman"/>
        </w:rPr>
        <w:t>:</w:t>
      </w:r>
    </w:p>
    <w:p w14:paraId="126E5F66" w14:textId="128BCD78" w:rsidR="00373AA2" w:rsidRPr="00C02530" w:rsidRDefault="009F74AC" w:rsidP="00373AA2">
      <w:pPr>
        <w:pStyle w:val="ListParagraph"/>
        <w:rPr>
          <w:rFonts w:ascii="Times New Roman" w:hAnsi="Times New Roman" w:cs="Times New Roman"/>
          <w:i/>
          <w:iCs/>
        </w:rPr>
      </w:pPr>
      <w:r w:rsidRPr="00C02530">
        <w:rPr>
          <w:rFonts w:ascii="Times New Roman" w:hAnsi="Times New Roman" w:cs="Times New Roman"/>
          <w:i/>
          <w:iCs/>
        </w:rPr>
        <w:t>(Briefly explain what are the needs of the community)</w:t>
      </w:r>
    </w:p>
    <w:p w14:paraId="743CB685" w14:textId="4D699CCB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p w14:paraId="67B0F0FC" w14:textId="0A19DA34" w:rsidR="009F74AC" w:rsidRPr="00A876AF" w:rsidRDefault="009F74AC" w:rsidP="00373AA2">
      <w:pPr>
        <w:pStyle w:val="ListParagraph"/>
        <w:rPr>
          <w:rFonts w:ascii="Times New Roman" w:hAnsi="Times New Roman" w:cs="Times New Roman"/>
        </w:rPr>
      </w:pPr>
    </w:p>
    <w:p w14:paraId="1CD4AA86" w14:textId="77777777" w:rsidR="009F74AC" w:rsidRPr="00A876AF" w:rsidRDefault="009F74AC" w:rsidP="00373AA2">
      <w:pPr>
        <w:pStyle w:val="ListParagraph"/>
        <w:rPr>
          <w:rFonts w:ascii="Times New Roman" w:hAnsi="Times New Roman" w:cs="Times New Roman"/>
        </w:rPr>
      </w:pPr>
    </w:p>
    <w:p w14:paraId="382C6ACF" w14:textId="1410773B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>Goals of Project:</w:t>
      </w:r>
    </w:p>
    <w:p w14:paraId="56BAC4C9" w14:textId="1B1345CD" w:rsidR="00373AA2" w:rsidRPr="00C02530" w:rsidRDefault="009F74AC" w:rsidP="00373AA2">
      <w:pPr>
        <w:pStyle w:val="ListParagraph"/>
        <w:rPr>
          <w:rFonts w:ascii="Times New Roman" w:hAnsi="Times New Roman" w:cs="Times New Roman"/>
          <w:i/>
          <w:iCs/>
        </w:rPr>
      </w:pPr>
      <w:r w:rsidRPr="00C02530">
        <w:rPr>
          <w:rFonts w:ascii="Times New Roman" w:hAnsi="Times New Roman" w:cs="Times New Roman"/>
          <w:i/>
          <w:iCs/>
        </w:rPr>
        <w:t>(What will your project achieve?)</w:t>
      </w:r>
    </w:p>
    <w:p w14:paraId="124DC175" w14:textId="259EA1E9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p w14:paraId="51B62935" w14:textId="77777777" w:rsidR="009F74AC" w:rsidRPr="00A876AF" w:rsidRDefault="009F74AC" w:rsidP="00373AA2">
      <w:pPr>
        <w:pStyle w:val="ListParagraph"/>
        <w:rPr>
          <w:rFonts w:ascii="Times New Roman" w:hAnsi="Times New Roman" w:cs="Times New Roman"/>
        </w:rPr>
      </w:pPr>
    </w:p>
    <w:p w14:paraId="3AA40263" w14:textId="547793C8" w:rsidR="00373AA2" w:rsidRPr="00A876AF" w:rsidRDefault="009F74AC" w:rsidP="00373AA2">
      <w:pPr>
        <w:pStyle w:val="ListParagrap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>Project a</w:t>
      </w:r>
      <w:r w:rsidR="00373AA2" w:rsidRPr="00A876AF">
        <w:rPr>
          <w:rFonts w:ascii="Times New Roman" w:hAnsi="Times New Roman" w:cs="Times New Roman"/>
        </w:rPr>
        <w:t>ctivities to be performed:</w:t>
      </w:r>
    </w:p>
    <w:p w14:paraId="0A6D4005" w14:textId="407F3CB7" w:rsidR="009F74AC" w:rsidRPr="00C02530" w:rsidRDefault="009F74AC" w:rsidP="00373AA2">
      <w:pPr>
        <w:pStyle w:val="ListParagraph"/>
        <w:rPr>
          <w:rFonts w:ascii="Times New Roman" w:hAnsi="Times New Roman" w:cs="Times New Roman"/>
          <w:i/>
          <w:iCs/>
        </w:rPr>
      </w:pPr>
      <w:r w:rsidRPr="00C02530">
        <w:rPr>
          <w:rFonts w:ascii="Times New Roman" w:hAnsi="Times New Roman" w:cs="Times New Roman"/>
          <w:i/>
          <w:iCs/>
        </w:rPr>
        <w:t xml:space="preserve">(Briefly explain all the activities to be performed in the </w:t>
      </w:r>
      <w:r w:rsidR="00C94610" w:rsidRPr="00C02530">
        <w:rPr>
          <w:rFonts w:ascii="Times New Roman" w:hAnsi="Times New Roman" w:cs="Times New Roman"/>
          <w:i/>
          <w:iCs/>
        </w:rPr>
        <w:t>project)</w:t>
      </w:r>
    </w:p>
    <w:p w14:paraId="6C49043B" w14:textId="77777777" w:rsidR="00C94610" w:rsidRPr="00A876AF" w:rsidRDefault="00C94610" w:rsidP="00373AA2">
      <w:pPr>
        <w:pStyle w:val="ListParagraph"/>
        <w:rPr>
          <w:rFonts w:ascii="Times New Roman" w:hAnsi="Times New Roman" w:cs="Times New Roman"/>
        </w:rPr>
      </w:pPr>
    </w:p>
    <w:p w14:paraId="41F93AB1" w14:textId="48343DC6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p w14:paraId="1732B5F7" w14:textId="30D50706" w:rsidR="00C94610" w:rsidRPr="002C1EC1" w:rsidRDefault="00C94610" w:rsidP="00C946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C1EC1">
        <w:rPr>
          <w:rFonts w:ascii="Times New Roman" w:hAnsi="Times New Roman" w:cs="Times New Roman"/>
          <w:b/>
          <w:bCs/>
          <w:sz w:val="24"/>
          <w:szCs w:val="24"/>
        </w:rPr>
        <w:t>Training Plan</w:t>
      </w:r>
      <w:r w:rsidR="00A876AF" w:rsidRPr="002C1EC1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  <w:r w:rsidRPr="002C1EC1">
        <w:rPr>
          <w:rFonts w:ascii="Times New Roman" w:hAnsi="Times New Roman" w:cs="Times New Roman"/>
          <w:b/>
          <w:bCs/>
          <w:sz w:val="24"/>
          <w:szCs w:val="24"/>
        </w:rPr>
        <w:t xml:space="preserve"> (If </w:t>
      </w:r>
      <w:r w:rsidR="002B3A7D">
        <w:rPr>
          <w:rFonts w:ascii="Times New Roman" w:hAnsi="Times New Roman" w:cs="Times New Roman"/>
          <w:b/>
          <w:bCs/>
          <w:sz w:val="24"/>
          <w:szCs w:val="24"/>
        </w:rPr>
        <w:t>applicable</w:t>
      </w:r>
      <w:r w:rsidRPr="002C1EC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A876AF" w:rsidRPr="002C1EC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E7CD454" w14:textId="675084E5" w:rsidR="00373AA2" w:rsidRPr="00C02530" w:rsidRDefault="00C94610" w:rsidP="00C94610">
      <w:pPr>
        <w:ind w:left="360"/>
        <w:rPr>
          <w:rFonts w:ascii="Times New Roman" w:hAnsi="Times New Roman" w:cs="Times New Roman"/>
          <w:i/>
          <w:iCs/>
          <w:sz w:val="24"/>
          <w:szCs w:val="24"/>
        </w:rPr>
      </w:pPr>
      <w:r w:rsidRPr="00C02530">
        <w:rPr>
          <w:rFonts w:ascii="Times New Roman" w:hAnsi="Times New Roman" w:cs="Times New Roman"/>
          <w:i/>
          <w:iCs/>
        </w:rPr>
        <w:t xml:space="preserve">C.1 </w:t>
      </w:r>
      <w:r w:rsidR="00373AA2" w:rsidRPr="00C02530">
        <w:rPr>
          <w:rFonts w:ascii="Times New Roman" w:hAnsi="Times New Roman" w:cs="Times New Roman"/>
          <w:i/>
          <w:iCs/>
        </w:rPr>
        <w:t>Describe any training, community outreach, or educational programs that will be implemented as part of the project or complete the Training Plan:</w:t>
      </w:r>
    </w:p>
    <w:p w14:paraId="0293F937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1CAE44" w14:textId="221C3CCB" w:rsidR="00373AA2" w:rsidRPr="005F6A77" w:rsidRDefault="00373AA2" w:rsidP="00C946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55257AFF">
        <w:rPr>
          <w:rFonts w:ascii="Times New Roman" w:eastAsiaTheme="minorEastAsia" w:hAnsi="Times New Roman" w:cs="Times New Roman"/>
          <w:b/>
          <w:bCs/>
        </w:rPr>
        <w:t>Who will own and maintain any items purchased for the project?</w:t>
      </w:r>
    </w:p>
    <w:p w14:paraId="48CE1DB8" w14:textId="48BD8362" w:rsidR="00373AA2" w:rsidRDefault="00933CC2" w:rsidP="00272A6B">
      <w:pPr>
        <w:pStyle w:val="ListParagrap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b/>
          <w:bCs/>
        </w:rPr>
        <w:t>(</w:t>
      </w:r>
      <w:r w:rsidR="005F6A77">
        <w:rPr>
          <w:rFonts w:ascii="Times New Roman" w:eastAsiaTheme="minorEastAsia" w:hAnsi="Times New Roman" w:cs="Times New Roman"/>
        </w:rPr>
        <w:t>Describe the maintenance plan for all the items purchased. Also</w:t>
      </w:r>
      <w:r w:rsidR="000560D1">
        <w:rPr>
          <w:rFonts w:ascii="Times New Roman" w:eastAsiaTheme="minorEastAsia" w:hAnsi="Times New Roman" w:cs="Times New Roman"/>
        </w:rPr>
        <w:t>,</w:t>
      </w:r>
      <w:r w:rsidR="005F6A77">
        <w:rPr>
          <w:rFonts w:ascii="Times New Roman" w:eastAsiaTheme="minorEastAsia" w:hAnsi="Times New Roman" w:cs="Times New Roman"/>
        </w:rPr>
        <w:t xml:space="preserve"> describe the formal agreement between the parties defining responsibilities</w:t>
      </w:r>
      <w:r>
        <w:rPr>
          <w:rFonts w:ascii="Times New Roman" w:eastAsiaTheme="minorEastAsia" w:hAnsi="Times New Roman" w:cs="Times New Roman"/>
        </w:rPr>
        <w:t>)</w:t>
      </w:r>
    </w:p>
    <w:p w14:paraId="29662B88" w14:textId="77777777" w:rsidR="00641DB4" w:rsidRPr="00272A6B" w:rsidRDefault="00641DB4" w:rsidP="00272A6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0F011C" w14:textId="15AEAFED" w:rsidR="00373AA2" w:rsidRPr="003241D5" w:rsidRDefault="00373AA2" w:rsidP="00C94610">
      <w:pPr>
        <w:pStyle w:val="ListParagraph"/>
        <w:numPr>
          <w:ilvl w:val="0"/>
          <w:numId w:val="2"/>
        </w:numPr>
        <w:spacing w:after="200" w:line="276" w:lineRule="auto"/>
        <w:rPr>
          <w:rFonts w:ascii="Times New Roman" w:eastAsiaTheme="minorEastAsia" w:hAnsi="Times New Roman" w:cs="Times New Roman"/>
          <w:b/>
          <w:bCs/>
        </w:rPr>
      </w:pPr>
      <w:r w:rsidRPr="003241D5">
        <w:rPr>
          <w:rFonts w:ascii="Times New Roman" w:eastAsiaTheme="minorEastAsia" w:hAnsi="Times New Roman" w:cs="Times New Roman"/>
          <w:b/>
          <w:bCs/>
        </w:rPr>
        <w:t>How will the results of the project be measured?</w:t>
      </w:r>
      <w:r w:rsidR="00C02530">
        <w:rPr>
          <w:rFonts w:ascii="Times New Roman" w:eastAsiaTheme="minorEastAsia" w:hAnsi="Times New Roman" w:cs="Times New Roman"/>
          <w:b/>
          <w:bCs/>
        </w:rPr>
        <w:t xml:space="preserve"> </w:t>
      </w:r>
    </w:p>
    <w:p w14:paraId="7868CE51" w14:textId="58478CC2" w:rsidR="00373AA2" w:rsidRPr="00A876AF" w:rsidRDefault="00373AA2" w:rsidP="00373AA2">
      <w:pPr>
        <w:pStyle w:val="ListParagraph"/>
        <w:rPr>
          <w:rFonts w:ascii="Times New Roman" w:eastAsiaTheme="minorEastAsia" w:hAnsi="Times New Roman" w:cs="Times New Roma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665"/>
        <w:gridCol w:w="2880"/>
      </w:tblGrid>
      <w:tr w:rsidR="00A876AF" w:rsidRPr="00A876AF" w14:paraId="2C6DBC2B" w14:textId="77777777" w:rsidTr="00A876AF">
        <w:tc>
          <w:tcPr>
            <w:tcW w:w="5665" w:type="dxa"/>
          </w:tcPr>
          <w:p w14:paraId="6B7F742F" w14:textId="2FA6160C" w:rsidR="00A876AF" w:rsidRPr="00A876AF" w:rsidRDefault="00A876AF" w:rsidP="00373AA2">
            <w:pPr>
              <w:pStyle w:val="ListParagraph"/>
              <w:ind w:left="0"/>
              <w:rPr>
                <w:rFonts w:eastAsiaTheme="minorEastAsia"/>
                <w:sz w:val="22"/>
                <w:szCs w:val="22"/>
              </w:rPr>
            </w:pPr>
            <w:r w:rsidRPr="00A876AF">
              <w:rPr>
                <w:rFonts w:eastAsiaTheme="minorEastAsia"/>
                <w:sz w:val="22"/>
                <w:szCs w:val="22"/>
              </w:rPr>
              <w:t>Measure</w:t>
            </w:r>
          </w:p>
        </w:tc>
        <w:tc>
          <w:tcPr>
            <w:tcW w:w="2880" w:type="dxa"/>
          </w:tcPr>
          <w:p w14:paraId="13991282" w14:textId="3624F0DC" w:rsidR="00A876AF" w:rsidRPr="00A876AF" w:rsidRDefault="00E96A58" w:rsidP="00373AA2">
            <w:pPr>
              <w:pStyle w:val="ListParagraph"/>
              <w:ind w:left="0"/>
              <w:rPr>
                <w:rFonts w:eastAsiaTheme="minorEastAsia"/>
                <w:sz w:val="22"/>
                <w:szCs w:val="22"/>
              </w:rPr>
            </w:pPr>
            <w:r>
              <w:rPr>
                <w:rFonts w:eastAsiaTheme="minorEastAsia"/>
                <w:sz w:val="22"/>
                <w:szCs w:val="22"/>
              </w:rPr>
              <w:t>Estimated n</w:t>
            </w:r>
            <w:r w:rsidR="00A876AF" w:rsidRPr="00A876AF">
              <w:rPr>
                <w:rFonts w:eastAsiaTheme="minorEastAsia"/>
                <w:sz w:val="22"/>
                <w:szCs w:val="22"/>
              </w:rPr>
              <w:t>o. of Beneficiaries</w:t>
            </w:r>
          </w:p>
        </w:tc>
      </w:tr>
      <w:tr w:rsidR="00A876AF" w:rsidRPr="00A876AF" w14:paraId="5A77E872" w14:textId="77777777" w:rsidTr="00A876AF">
        <w:tc>
          <w:tcPr>
            <w:tcW w:w="5665" w:type="dxa"/>
          </w:tcPr>
          <w:p w14:paraId="1CB6B1A2" w14:textId="77777777" w:rsidR="00A876AF" w:rsidRDefault="00A876AF" w:rsidP="00373AA2">
            <w:pPr>
              <w:pStyle w:val="ListParagraph"/>
              <w:ind w:left="0"/>
              <w:rPr>
                <w:rFonts w:eastAsiaTheme="minorEastAsia"/>
                <w:sz w:val="22"/>
                <w:szCs w:val="22"/>
              </w:rPr>
            </w:pPr>
          </w:p>
          <w:p w14:paraId="08D87AEB" w14:textId="35C68A5C" w:rsidR="00A876AF" w:rsidRPr="00A876AF" w:rsidRDefault="00A876AF" w:rsidP="00373AA2">
            <w:pPr>
              <w:pStyle w:val="ListParagraph"/>
              <w:ind w:left="0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2880" w:type="dxa"/>
          </w:tcPr>
          <w:p w14:paraId="73F02CCF" w14:textId="77777777" w:rsidR="00A876AF" w:rsidRPr="00A876AF" w:rsidRDefault="00A876AF" w:rsidP="00373AA2">
            <w:pPr>
              <w:pStyle w:val="ListParagraph"/>
              <w:ind w:left="0"/>
              <w:rPr>
                <w:rFonts w:eastAsiaTheme="minorEastAsia"/>
                <w:sz w:val="22"/>
                <w:szCs w:val="22"/>
              </w:rPr>
            </w:pPr>
          </w:p>
        </w:tc>
      </w:tr>
    </w:tbl>
    <w:p w14:paraId="4BEFD1E8" w14:textId="77777777" w:rsidR="007C424D" w:rsidRPr="00A876AF" w:rsidRDefault="007C424D" w:rsidP="00373AA2">
      <w:pPr>
        <w:pStyle w:val="ListParagraph"/>
        <w:rPr>
          <w:rFonts w:ascii="Times New Roman" w:eastAsiaTheme="minorEastAsia" w:hAnsi="Times New Roman" w:cs="Times New Roman"/>
        </w:rPr>
      </w:pPr>
    </w:p>
    <w:p w14:paraId="59618B1F" w14:textId="56C95347" w:rsidR="00373AA2" w:rsidRPr="003241D5" w:rsidRDefault="00373AA2" w:rsidP="00C946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3241D5">
        <w:rPr>
          <w:rFonts w:ascii="Times New Roman" w:hAnsi="Times New Roman" w:cs="Times New Roman"/>
          <w:b/>
          <w:bCs/>
        </w:rPr>
        <w:t>Funding Details:</w:t>
      </w:r>
    </w:p>
    <w:p w14:paraId="25382E22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tbl>
      <w:tblPr>
        <w:tblStyle w:val="TableGrid"/>
        <w:tblW w:w="6974" w:type="dxa"/>
        <w:tblInd w:w="720" w:type="dxa"/>
        <w:tblLook w:val="04A0" w:firstRow="1" w:lastRow="0" w:firstColumn="1" w:lastColumn="0" w:noHBand="0" w:noVBand="1"/>
      </w:tblPr>
      <w:tblGrid>
        <w:gridCol w:w="1452"/>
        <w:gridCol w:w="1427"/>
        <w:gridCol w:w="1427"/>
        <w:gridCol w:w="1221"/>
        <w:gridCol w:w="1447"/>
      </w:tblGrid>
      <w:tr w:rsidR="00E97A53" w:rsidRPr="00A876AF" w14:paraId="01B2F0BE" w14:textId="3C907865" w:rsidTr="00E97A53">
        <w:trPr>
          <w:trHeight w:val="638"/>
        </w:trPr>
        <w:tc>
          <w:tcPr>
            <w:tcW w:w="1452" w:type="dxa"/>
          </w:tcPr>
          <w:p w14:paraId="7EDC1440" w14:textId="06A3A1E3" w:rsidR="00E97A53" w:rsidRPr="00A876AF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  <w:bookmarkStart w:id="0" w:name="_Hlk97732742"/>
            <w:r w:rsidRPr="00A876AF">
              <w:rPr>
                <w:sz w:val="22"/>
                <w:szCs w:val="22"/>
              </w:rPr>
              <w:t>Source</w:t>
            </w:r>
          </w:p>
        </w:tc>
        <w:tc>
          <w:tcPr>
            <w:tcW w:w="1427" w:type="dxa"/>
          </w:tcPr>
          <w:p w14:paraId="337740AD" w14:textId="77777777" w:rsidR="00E97A53" w:rsidRPr="00142B53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  <w:r w:rsidRPr="00142B53">
              <w:rPr>
                <w:sz w:val="22"/>
                <w:szCs w:val="22"/>
              </w:rPr>
              <w:t>Total Contributions</w:t>
            </w:r>
          </w:p>
          <w:p w14:paraId="00F8F5D5" w14:textId="77777777" w:rsidR="00E97A53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  <w:r w:rsidRPr="00142B53">
              <w:rPr>
                <w:sz w:val="22"/>
                <w:szCs w:val="22"/>
              </w:rPr>
              <w:t>including support</w:t>
            </w:r>
            <w:r>
              <w:rPr>
                <w:sz w:val="22"/>
                <w:szCs w:val="22"/>
              </w:rPr>
              <w:t xml:space="preserve"> (in USD</w:t>
            </w:r>
            <w:r w:rsidRPr="00142B53">
              <w:rPr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           </w:t>
            </w:r>
          </w:p>
          <w:p w14:paraId="0A26E079" w14:textId="77777777" w:rsidR="00E97A53" w:rsidRPr="004B03D5" w:rsidRDefault="00E97A53" w:rsidP="00E97A53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5E1FC7B6" w14:textId="77777777" w:rsidR="00E97A53" w:rsidRPr="00142B53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  <w:r w:rsidRPr="00142B53">
              <w:rPr>
                <w:sz w:val="22"/>
                <w:szCs w:val="22"/>
              </w:rPr>
              <w:t>Total Contributions</w:t>
            </w:r>
          </w:p>
          <w:p w14:paraId="5C6EB8F1" w14:textId="27FE0DE3" w:rsidR="00E97A53" w:rsidRPr="00E97A53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  <w:r w:rsidRPr="00142B53">
              <w:rPr>
                <w:sz w:val="22"/>
                <w:szCs w:val="22"/>
              </w:rPr>
              <w:t>including support</w:t>
            </w:r>
            <w:r>
              <w:rPr>
                <w:sz w:val="22"/>
                <w:szCs w:val="22"/>
              </w:rPr>
              <w:t xml:space="preserve"> (</w:t>
            </w:r>
            <w:r w:rsidRPr="00142B53">
              <w:rPr>
                <w:sz w:val="22"/>
                <w:szCs w:val="22"/>
              </w:rPr>
              <w:t>INR)</w:t>
            </w:r>
            <w:r>
              <w:rPr>
                <w:sz w:val="22"/>
                <w:szCs w:val="22"/>
              </w:rPr>
              <w:t xml:space="preserve">           </w:t>
            </w:r>
            <w:r>
              <w:rPr>
                <w:b/>
                <w:bCs/>
                <w:sz w:val="22"/>
                <w:szCs w:val="22"/>
              </w:rPr>
              <w:t xml:space="preserve">                    </w:t>
            </w:r>
            <w:r w:rsidRPr="00C976AB">
              <w:rPr>
                <w:b/>
                <w:bCs/>
                <w:sz w:val="22"/>
                <w:szCs w:val="22"/>
              </w:rPr>
              <w:t>(A)</w:t>
            </w:r>
          </w:p>
        </w:tc>
        <w:tc>
          <w:tcPr>
            <w:tcW w:w="1221" w:type="dxa"/>
          </w:tcPr>
          <w:p w14:paraId="0938F49C" w14:textId="1EF3FF72" w:rsidR="00E97A53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  <w:r w:rsidRPr="004B03D5">
              <w:rPr>
                <w:sz w:val="22"/>
                <w:szCs w:val="22"/>
              </w:rPr>
              <w:t>Support (in</w:t>
            </w:r>
            <w:r>
              <w:rPr>
                <w:sz w:val="22"/>
                <w:szCs w:val="22"/>
              </w:rPr>
              <w:t xml:space="preserve"> </w:t>
            </w:r>
            <w:r w:rsidRPr="004B03D5">
              <w:rPr>
                <w:sz w:val="22"/>
                <w:szCs w:val="22"/>
              </w:rPr>
              <w:t>INR)</w:t>
            </w:r>
          </w:p>
          <w:p w14:paraId="26A86AFF" w14:textId="77777777" w:rsidR="00E97A53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</w:p>
          <w:p w14:paraId="56D6EC02" w14:textId="77777777" w:rsidR="00E97A53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</w:p>
          <w:p w14:paraId="5C01D8AE" w14:textId="2169ABA8" w:rsidR="00E97A53" w:rsidRPr="0007735C" w:rsidRDefault="00E97A53" w:rsidP="00E97A53">
            <w:pPr>
              <w:pStyle w:val="ListParagraph"/>
              <w:ind w:left="0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</w:t>
            </w:r>
            <w:r w:rsidRPr="0007735C">
              <w:rPr>
                <w:b/>
                <w:bCs/>
                <w:sz w:val="22"/>
                <w:szCs w:val="22"/>
              </w:rPr>
              <w:t xml:space="preserve">    (B)</w:t>
            </w:r>
          </w:p>
        </w:tc>
        <w:tc>
          <w:tcPr>
            <w:tcW w:w="1447" w:type="dxa"/>
          </w:tcPr>
          <w:p w14:paraId="3092FB26" w14:textId="77777777" w:rsidR="00E97A53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  <w:r w:rsidRPr="003C7988">
              <w:rPr>
                <w:sz w:val="22"/>
                <w:szCs w:val="22"/>
              </w:rPr>
              <w:t>Amount towards the Project (INR)</w:t>
            </w:r>
          </w:p>
          <w:p w14:paraId="0D67A22C" w14:textId="11B9BAA6" w:rsidR="00E97A53" w:rsidRPr="00142B53" w:rsidRDefault="00E97A53" w:rsidP="00E97A53">
            <w:pPr>
              <w:pStyle w:val="ListParagraph"/>
              <w:ind w:left="0"/>
            </w:pPr>
            <w:r>
              <w:rPr>
                <w:b/>
                <w:bCs/>
                <w:sz w:val="22"/>
                <w:szCs w:val="22"/>
              </w:rPr>
              <w:t>(C)=</w:t>
            </w:r>
            <w:r w:rsidRPr="00254B1D">
              <w:rPr>
                <w:b/>
                <w:bCs/>
                <w:sz w:val="22"/>
                <w:szCs w:val="22"/>
              </w:rPr>
              <w:t>(A)-(B)</w:t>
            </w:r>
          </w:p>
        </w:tc>
      </w:tr>
      <w:tr w:rsidR="00E97A53" w:rsidRPr="00A876AF" w14:paraId="67D2EEF7" w14:textId="5BC51F8A" w:rsidTr="00E97A53">
        <w:tc>
          <w:tcPr>
            <w:tcW w:w="1452" w:type="dxa"/>
          </w:tcPr>
          <w:p w14:paraId="48CA6125" w14:textId="1A39B42E" w:rsidR="00E97A53" w:rsidRPr="00A876AF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SR</w:t>
            </w:r>
          </w:p>
        </w:tc>
        <w:tc>
          <w:tcPr>
            <w:tcW w:w="1427" w:type="dxa"/>
          </w:tcPr>
          <w:p w14:paraId="5528113F" w14:textId="77777777" w:rsidR="00E97A53" w:rsidRPr="00A876AF" w:rsidRDefault="00E97A53" w:rsidP="00E97A53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58870A4F" w14:textId="77777777" w:rsidR="00E97A53" w:rsidRPr="00A876AF" w:rsidRDefault="00E97A53" w:rsidP="00E97A53">
            <w:pPr>
              <w:pStyle w:val="ListParagraph"/>
              <w:ind w:left="0"/>
            </w:pPr>
          </w:p>
        </w:tc>
        <w:tc>
          <w:tcPr>
            <w:tcW w:w="1221" w:type="dxa"/>
          </w:tcPr>
          <w:p w14:paraId="49908D36" w14:textId="77777777" w:rsidR="00F74D1D" w:rsidRDefault="00F74D1D" w:rsidP="00E97A53">
            <w:pPr>
              <w:pStyle w:val="ListParagraph"/>
              <w:ind w:left="0"/>
              <w:rPr>
                <w:color w:val="A6A6A6" w:themeColor="background1" w:themeShade="A6"/>
                <w:sz w:val="16"/>
                <w:szCs w:val="16"/>
              </w:rPr>
            </w:pPr>
          </w:p>
          <w:p w14:paraId="3BBE54AD" w14:textId="77777777" w:rsidR="00F74D1D" w:rsidRDefault="00F74D1D" w:rsidP="00E97A53">
            <w:pPr>
              <w:pStyle w:val="ListParagraph"/>
              <w:ind w:left="0"/>
              <w:rPr>
                <w:color w:val="A6A6A6" w:themeColor="background1" w:themeShade="A6"/>
                <w:sz w:val="16"/>
                <w:szCs w:val="16"/>
              </w:rPr>
            </w:pPr>
          </w:p>
          <w:p w14:paraId="50B0A3A5" w14:textId="77777777" w:rsidR="00F74D1D" w:rsidRDefault="00F74D1D" w:rsidP="00E97A53">
            <w:pPr>
              <w:pStyle w:val="ListParagraph"/>
              <w:ind w:left="0"/>
              <w:rPr>
                <w:color w:val="A6A6A6" w:themeColor="background1" w:themeShade="A6"/>
                <w:sz w:val="16"/>
                <w:szCs w:val="16"/>
              </w:rPr>
            </w:pPr>
          </w:p>
          <w:p w14:paraId="16FDA429" w14:textId="6CE01842" w:rsidR="00E97A53" w:rsidRPr="00F74D1D" w:rsidRDefault="00DE3362" w:rsidP="00E97A53">
            <w:pPr>
              <w:pStyle w:val="ListParagraph"/>
              <w:ind w:left="0"/>
              <w:rPr>
                <w:color w:val="A6A6A6" w:themeColor="background1" w:themeShade="A6"/>
                <w:sz w:val="16"/>
                <w:szCs w:val="16"/>
              </w:rPr>
            </w:pPr>
            <w:r w:rsidRPr="00F74D1D">
              <w:rPr>
                <w:color w:val="A6A6A6" w:themeColor="background1" w:themeShade="A6"/>
                <w:sz w:val="16"/>
                <w:szCs w:val="16"/>
              </w:rPr>
              <w:t>*</w:t>
            </w:r>
            <w:r w:rsidR="00194E17" w:rsidRPr="00F74D1D">
              <w:rPr>
                <w:color w:val="A6A6A6" w:themeColor="background1" w:themeShade="A6"/>
                <w:sz w:val="16"/>
                <w:szCs w:val="16"/>
              </w:rPr>
              <w:t>@5% on total CSR contribution</w:t>
            </w:r>
          </w:p>
        </w:tc>
        <w:tc>
          <w:tcPr>
            <w:tcW w:w="1447" w:type="dxa"/>
          </w:tcPr>
          <w:p w14:paraId="3457DBC2" w14:textId="77777777" w:rsidR="00E97A53" w:rsidRPr="00A876AF" w:rsidRDefault="00E97A53" w:rsidP="00E97A53">
            <w:pPr>
              <w:pStyle w:val="ListParagraph"/>
              <w:ind w:left="0"/>
            </w:pPr>
          </w:p>
        </w:tc>
      </w:tr>
      <w:tr w:rsidR="00E97A53" w:rsidRPr="00A876AF" w14:paraId="6301FCAB" w14:textId="29966729" w:rsidTr="00E97A53">
        <w:tc>
          <w:tcPr>
            <w:tcW w:w="1452" w:type="dxa"/>
          </w:tcPr>
          <w:p w14:paraId="4F6017BE" w14:textId="3D95E357" w:rsidR="00E97A53" w:rsidRPr="00A876AF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ash</w:t>
            </w:r>
          </w:p>
        </w:tc>
        <w:tc>
          <w:tcPr>
            <w:tcW w:w="1427" w:type="dxa"/>
          </w:tcPr>
          <w:p w14:paraId="608514A6" w14:textId="77777777" w:rsidR="00E97A53" w:rsidRPr="00A876AF" w:rsidRDefault="00E97A53" w:rsidP="00E97A53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4BC9D9F4" w14:textId="77777777" w:rsidR="00E97A53" w:rsidRPr="00A876AF" w:rsidRDefault="00E97A53" w:rsidP="00E97A53">
            <w:pPr>
              <w:pStyle w:val="ListParagraph"/>
              <w:ind w:left="0"/>
            </w:pPr>
          </w:p>
        </w:tc>
        <w:tc>
          <w:tcPr>
            <w:tcW w:w="1221" w:type="dxa"/>
          </w:tcPr>
          <w:p w14:paraId="6DADDC57" w14:textId="77777777" w:rsidR="00254461" w:rsidRDefault="00254461" w:rsidP="00E97A53">
            <w:pPr>
              <w:pStyle w:val="ListParagraph"/>
              <w:ind w:left="0"/>
              <w:rPr>
                <w:color w:val="A6A6A6" w:themeColor="background1" w:themeShade="A6"/>
                <w:sz w:val="16"/>
                <w:szCs w:val="16"/>
              </w:rPr>
            </w:pPr>
          </w:p>
          <w:p w14:paraId="6C21A340" w14:textId="77777777" w:rsidR="00254461" w:rsidRDefault="00254461" w:rsidP="00E97A53">
            <w:pPr>
              <w:pStyle w:val="ListParagraph"/>
              <w:ind w:left="0"/>
              <w:rPr>
                <w:color w:val="A6A6A6" w:themeColor="background1" w:themeShade="A6"/>
                <w:sz w:val="16"/>
                <w:szCs w:val="16"/>
              </w:rPr>
            </w:pPr>
          </w:p>
          <w:p w14:paraId="347BB52B" w14:textId="41EAEA0C" w:rsidR="00E97A53" w:rsidRPr="00A876AF" w:rsidRDefault="005804A9" w:rsidP="00E97A53">
            <w:pPr>
              <w:pStyle w:val="ListParagraph"/>
              <w:ind w:left="0"/>
              <w:rPr>
                <w:sz w:val="22"/>
                <w:szCs w:val="22"/>
              </w:rPr>
            </w:pPr>
            <w:r w:rsidRPr="00F74D1D">
              <w:rPr>
                <w:color w:val="A6A6A6" w:themeColor="background1" w:themeShade="A6"/>
                <w:sz w:val="16"/>
                <w:szCs w:val="16"/>
              </w:rPr>
              <w:t>*@5% on total C</w:t>
            </w:r>
            <w:r>
              <w:rPr>
                <w:color w:val="A6A6A6" w:themeColor="background1" w:themeShade="A6"/>
                <w:sz w:val="16"/>
                <w:szCs w:val="16"/>
              </w:rPr>
              <w:t xml:space="preserve">ash </w:t>
            </w:r>
            <w:r w:rsidRPr="00F74D1D">
              <w:rPr>
                <w:color w:val="A6A6A6" w:themeColor="background1" w:themeShade="A6"/>
                <w:sz w:val="16"/>
                <w:szCs w:val="16"/>
              </w:rPr>
              <w:t>contribution</w:t>
            </w:r>
          </w:p>
        </w:tc>
        <w:tc>
          <w:tcPr>
            <w:tcW w:w="1447" w:type="dxa"/>
          </w:tcPr>
          <w:p w14:paraId="0A0066E4" w14:textId="77777777" w:rsidR="00E97A53" w:rsidRPr="00A876AF" w:rsidRDefault="00E97A53" w:rsidP="00E97A53">
            <w:pPr>
              <w:pStyle w:val="ListParagraph"/>
              <w:ind w:left="0"/>
            </w:pPr>
          </w:p>
        </w:tc>
      </w:tr>
      <w:tr w:rsidR="00E97A53" w:rsidRPr="00A876AF" w14:paraId="2633A595" w14:textId="4C77E7E2" w:rsidTr="00E97A53">
        <w:tc>
          <w:tcPr>
            <w:tcW w:w="1452" w:type="dxa"/>
          </w:tcPr>
          <w:p w14:paraId="14320261" w14:textId="17DDE76B" w:rsidR="00E97A53" w:rsidRPr="00A876AF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strict grant funds </w:t>
            </w:r>
            <w:r>
              <w:rPr>
                <w:sz w:val="22"/>
                <w:szCs w:val="22"/>
              </w:rPr>
              <w:lastRenderedPageBreak/>
              <w:t>allocations, if any</w:t>
            </w:r>
          </w:p>
        </w:tc>
        <w:tc>
          <w:tcPr>
            <w:tcW w:w="1427" w:type="dxa"/>
          </w:tcPr>
          <w:p w14:paraId="057B64ED" w14:textId="77777777" w:rsidR="00E97A53" w:rsidRPr="00A876AF" w:rsidRDefault="00E97A53" w:rsidP="00E97A53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40E39352" w14:textId="77777777" w:rsidR="00E97A53" w:rsidRPr="00A876AF" w:rsidRDefault="00E97A53" w:rsidP="00E97A53">
            <w:pPr>
              <w:pStyle w:val="ListParagraph"/>
              <w:ind w:left="0"/>
            </w:pPr>
          </w:p>
        </w:tc>
        <w:tc>
          <w:tcPr>
            <w:tcW w:w="1221" w:type="dxa"/>
          </w:tcPr>
          <w:p w14:paraId="43B85BE5" w14:textId="73195DA2" w:rsidR="00E97A53" w:rsidRPr="00A876AF" w:rsidRDefault="00E97A53" w:rsidP="00E97A53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1447" w:type="dxa"/>
          </w:tcPr>
          <w:p w14:paraId="2F07A5A4" w14:textId="77777777" w:rsidR="00E97A53" w:rsidRPr="00A876AF" w:rsidRDefault="00E97A53" w:rsidP="00E97A53">
            <w:pPr>
              <w:pStyle w:val="ListParagraph"/>
              <w:ind w:left="0"/>
            </w:pPr>
          </w:p>
        </w:tc>
      </w:tr>
      <w:tr w:rsidR="00E97A53" w:rsidRPr="00A876AF" w14:paraId="5442E478" w14:textId="536A4491" w:rsidTr="00E97A53">
        <w:tc>
          <w:tcPr>
            <w:tcW w:w="1452" w:type="dxa"/>
          </w:tcPr>
          <w:p w14:paraId="7C476436" w14:textId="6AD8EA1A" w:rsidR="00E97A53" w:rsidRDefault="00E97A53" w:rsidP="00E97A53">
            <w:pPr>
              <w:pStyle w:val="ListParagraph"/>
              <w:ind w:left="0"/>
            </w:pPr>
            <w:r>
              <w:t>Total</w:t>
            </w:r>
          </w:p>
        </w:tc>
        <w:tc>
          <w:tcPr>
            <w:tcW w:w="1427" w:type="dxa"/>
          </w:tcPr>
          <w:p w14:paraId="295AB77C" w14:textId="77777777" w:rsidR="00E97A53" w:rsidRPr="00A876AF" w:rsidRDefault="00E97A53" w:rsidP="00E97A53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4FC56A25" w14:textId="77777777" w:rsidR="00E97A53" w:rsidRPr="00A876AF" w:rsidRDefault="00E97A53" w:rsidP="00E97A53">
            <w:pPr>
              <w:pStyle w:val="ListParagraph"/>
              <w:ind w:left="0"/>
            </w:pPr>
          </w:p>
        </w:tc>
        <w:tc>
          <w:tcPr>
            <w:tcW w:w="1221" w:type="dxa"/>
          </w:tcPr>
          <w:p w14:paraId="78D08112" w14:textId="78A31E44" w:rsidR="00E97A53" w:rsidRPr="00A876AF" w:rsidRDefault="00E97A53" w:rsidP="00E97A53">
            <w:pPr>
              <w:pStyle w:val="ListParagraph"/>
              <w:ind w:left="0"/>
            </w:pPr>
          </w:p>
        </w:tc>
        <w:tc>
          <w:tcPr>
            <w:tcW w:w="1447" w:type="dxa"/>
          </w:tcPr>
          <w:p w14:paraId="2ED54D29" w14:textId="77777777" w:rsidR="00E97A53" w:rsidRPr="00A876AF" w:rsidRDefault="00E97A53" w:rsidP="00E97A53">
            <w:pPr>
              <w:pStyle w:val="ListParagraph"/>
              <w:ind w:left="0"/>
            </w:pPr>
          </w:p>
        </w:tc>
      </w:tr>
    </w:tbl>
    <w:p w14:paraId="0941248C" w14:textId="20DC1C5A" w:rsidR="00415ABB" w:rsidRDefault="00415ABB" w:rsidP="00415ABB">
      <w:pPr>
        <w:pStyle w:val="ListParagraph"/>
        <w:ind w:left="6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 Mention dollar exchange rate taken:</w:t>
      </w:r>
    </w:p>
    <w:p w14:paraId="0C9893C0" w14:textId="31DE80F1" w:rsidR="00F25C77" w:rsidRDefault="00415ABB" w:rsidP="00373AA2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="00E302A7">
        <w:rPr>
          <w:rFonts w:ascii="Times New Roman" w:hAnsi="Times New Roman" w:cs="Times New Roman"/>
        </w:rPr>
        <w:t xml:space="preserve">If </w:t>
      </w:r>
      <w:r w:rsidR="00E564B8">
        <w:rPr>
          <w:rFonts w:ascii="Times New Roman" w:hAnsi="Times New Roman" w:cs="Times New Roman"/>
        </w:rPr>
        <w:t xml:space="preserve">the </w:t>
      </w:r>
      <w:r w:rsidR="00E302A7">
        <w:rPr>
          <w:rFonts w:ascii="Times New Roman" w:hAnsi="Times New Roman" w:cs="Times New Roman"/>
        </w:rPr>
        <w:t>Admin fee</w:t>
      </w:r>
      <w:r w:rsidR="0085321A">
        <w:rPr>
          <w:rFonts w:ascii="Times New Roman" w:hAnsi="Times New Roman" w:cs="Times New Roman"/>
        </w:rPr>
        <w:t xml:space="preserve"> @5%</w:t>
      </w:r>
      <w:r w:rsidR="00E302A7">
        <w:rPr>
          <w:rFonts w:ascii="Times New Roman" w:hAnsi="Times New Roman" w:cs="Times New Roman"/>
        </w:rPr>
        <w:t xml:space="preserve"> </w:t>
      </w:r>
      <w:r w:rsidR="00E564B8">
        <w:rPr>
          <w:rFonts w:ascii="Times New Roman" w:hAnsi="Times New Roman" w:cs="Times New Roman"/>
        </w:rPr>
        <w:t xml:space="preserve">on CSR Fund is to be paid </w:t>
      </w:r>
      <w:r w:rsidR="00DB7130">
        <w:rPr>
          <w:rFonts w:ascii="Times New Roman" w:hAnsi="Times New Roman" w:cs="Times New Roman"/>
        </w:rPr>
        <w:t>by the Club or the Corporate as unrestricted giving, mention here</w:t>
      </w:r>
      <w:r w:rsidR="000900EC">
        <w:rPr>
          <w:rFonts w:ascii="Times New Roman" w:hAnsi="Times New Roman" w:cs="Times New Roman"/>
        </w:rPr>
        <w:t>:</w:t>
      </w:r>
      <w:r w:rsidR="00E564B8">
        <w:rPr>
          <w:rFonts w:ascii="Times New Roman" w:hAnsi="Times New Roman" w:cs="Times New Roman"/>
        </w:rPr>
        <w:t xml:space="preserve"> </w:t>
      </w:r>
      <w:r w:rsidR="00F25C77">
        <w:rPr>
          <w:rFonts w:ascii="Times New Roman" w:hAnsi="Times New Roman" w:cs="Times New Roman"/>
        </w:rPr>
        <w:t xml:space="preserve"> </w:t>
      </w:r>
    </w:p>
    <w:bookmarkEnd w:id="0"/>
    <w:p w14:paraId="4EE4392E" w14:textId="247278A6" w:rsidR="00F25C77" w:rsidRDefault="00F25C77" w:rsidP="00373AA2">
      <w:pPr>
        <w:pStyle w:val="ListParagraph"/>
        <w:rPr>
          <w:rFonts w:ascii="Times New Roman" w:hAnsi="Times New Roman" w:cs="Times New Roman"/>
        </w:rPr>
      </w:pPr>
    </w:p>
    <w:p w14:paraId="568B3119" w14:textId="77777777" w:rsidR="00F25C77" w:rsidRPr="00A876AF" w:rsidRDefault="00F25C77" w:rsidP="00373AA2">
      <w:pPr>
        <w:pStyle w:val="ListParagraph"/>
        <w:rPr>
          <w:rFonts w:ascii="Times New Roman" w:hAnsi="Times New Roman" w:cs="Times New Roman"/>
        </w:rPr>
      </w:pPr>
    </w:p>
    <w:p w14:paraId="5ED91381" w14:textId="04F6EC1B" w:rsidR="00373AA2" w:rsidRDefault="002B3A7D" w:rsidP="00C946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241D5">
        <w:rPr>
          <w:rFonts w:ascii="Times New Roman" w:hAnsi="Times New Roman" w:cs="Times New Roman"/>
          <w:b/>
          <w:bCs/>
          <w:sz w:val="24"/>
          <w:szCs w:val="24"/>
        </w:rPr>
        <w:t>Budget</w:t>
      </w:r>
      <w:r w:rsidR="00373AA2" w:rsidRPr="003241D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8640" w:type="dxa"/>
        <w:tblInd w:w="625" w:type="dxa"/>
        <w:tblLook w:val="04A0" w:firstRow="1" w:lastRow="0" w:firstColumn="1" w:lastColumn="0" w:noHBand="0" w:noVBand="1"/>
      </w:tblPr>
      <w:tblGrid>
        <w:gridCol w:w="1393"/>
        <w:gridCol w:w="2156"/>
        <w:gridCol w:w="1171"/>
        <w:gridCol w:w="2457"/>
        <w:gridCol w:w="1463"/>
      </w:tblGrid>
      <w:tr w:rsidR="00DE3633" w:rsidRPr="00A876AF" w14:paraId="306F3D75" w14:textId="77777777" w:rsidTr="00DE3633">
        <w:tc>
          <w:tcPr>
            <w:tcW w:w="1393" w:type="dxa"/>
          </w:tcPr>
          <w:p w14:paraId="2FF0903B" w14:textId="77777777" w:rsidR="00DE3633" w:rsidRPr="00AF31E7" w:rsidRDefault="00DE3633" w:rsidP="00AF31E7">
            <w:pPr>
              <w:ind w:left="360"/>
            </w:pPr>
            <w:r w:rsidRPr="00AF31E7">
              <w:t>S.No.</w:t>
            </w:r>
          </w:p>
        </w:tc>
        <w:tc>
          <w:tcPr>
            <w:tcW w:w="2156" w:type="dxa"/>
          </w:tcPr>
          <w:p w14:paraId="3AD9F86F" w14:textId="77777777" w:rsidR="00DE3633" w:rsidRPr="00A876AF" w:rsidRDefault="00DE3633" w:rsidP="00E96374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Activity Description</w:t>
            </w:r>
          </w:p>
        </w:tc>
        <w:tc>
          <w:tcPr>
            <w:tcW w:w="1171" w:type="dxa"/>
          </w:tcPr>
          <w:p w14:paraId="571C7B5C" w14:textId="77777777" w:rsidR="00DE3633" w:rsidRPr="00A876AF" w:rsidRDefault="00DE3633" w:rsidP="00E96374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Supplier</w:t>
            </w:r>
          </w:p>
        </w:tc>
        <w:tc>
          <w:tcPr>
            <w:tcW w:w="2457" w:type="dxa"/>
          </w:tcPr>
          <w:p w14:paraId="7AB56BBC" w14:textId="3B9D41CD" w:rsidR="00DE3633" w:rsidRPr="00A876AF" w:rsidRDefault="00DE3633" w:rsidP="00E96374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 xml:space="preserve">Cost in </w:t>
            </w:r>
            <w:r w:rsidR="008E245C">
              <w:rPr>
                <w:sz w:val="22"/>
                <w:szCs w:val="22"/>
              </w:rPr>
              <w:t>INR</w:t>
            </w:r>
          </w:p>
        </w:tc>
        <w:tc>
          <w:tcPr>
            <w:tcW w:w="1463" w:type="dxa"/>
          </w:tcPr>
          <w:p w14:paraId="1CF2FA0B" w14:textId="77777777" w:rsidR="00DE3633" w:rsidRPr="00A876AF" w:rsidRDefault="00DE3633" w:rsidP="00E9637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st in USD</w:t>
            </w:r>
          </w:p>
        </w:tc>
      </w:tr>
      <w:tr w:rsidR="00DE3633" w:rsidRPr="00A876AF" w14:paraId="1F51BC22" w14:textId="77777777" w:rsidTr="00DE3633">
        <w:tc>
          <w:tcPr>
            <w:tcW w:w="1393" w:type="dxa"/>
          </w:tcPr>
          <w:p w14:paraId="36957397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  <w:tc>
          <w:tcPr>
            <w:tcW w:w="2156" w:type="dxa"/>
          </w:tcPr>
          <w:p w14:paraId="1E8049A4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  <w:tc>
          <w:tcPr>
            <w:tcW w:w="1171" w:type="dxa"/>
          </w:tcPr>
          <w:p w14:paraId="3A95CDA1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  <w:tc>
          <w:tcPr>
            <w:tcW w:w="2457" w:type="dxa"/>
          </w:tcPr>
          <w:p w14:paraId="682DF029" w14:textId="77777777" w:rsidR="00DE3633" w:rsidRDefault="00DE3633" w:rsidP="00E96374">
            <w:pPr>
              <w:rPr>
                <w:sz w:val="22"/>
                <w:szCs w:val="22"/>
              </w:rPr>
            </w:pPr>
          </w:p>
          <w:p w14:paraId="1FFE640B" w14:textId="7179C957" w:rsidR="00F25C77" w:rsidRPr="00A876AF" w:rsidRDefault="00F25C77" w:rsidP="00E96374">
            <w:pPr>
              <w:rPr>
                <w:sz w:val="22"/>
                <w:szCs w:val="22"/>
              </w:rPr>
            </w:pPr>
          </w:p>
        </w:tc>
        <w:tc>
          <w:tcPr>
            <w:tcW w:w="1463" w:type="dxa"/>
          </w:tcPr>
          <w:p w14:paraId="7D50C991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</w:tr>
      <w:tr w:rsidR="00DE3633" w:rsidRPr="00A876AF" w14:paraId="60F35066" w14:textId="77777777" w:rsidTr="00DE3633">
        <w:tc>
          <w:tcPr>
            <w:tcW w:w="1393" w:type="dxa"/>
          </w:tcPr>
          <w:p w14:paraId="1DAB32F4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  <w:tc>
          <w:tcPr>
            <w:tcW w:w="2156" w:type="dxa"/>
          </w:tcPr>
          <w:p w14:paraId="4BCE82DF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  <w:tc>
          <w:tcPr>
            <w:tcW w:w="1171" w:type="dxa"/>
          </w:tcPr>
          <w:p w14:paraId="4C7F82BF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  <w:tc>
          <w:tcPr>
            <w:tcW w:w="2457" w:type="dxa"/>
          </w:tcPr>
          <w:p w14:paraId="52C7BC24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  <w:tc>
          <w:tcPr>
            <w:tcW w:w="1463" w:type="dxa"/>
          </w:tcPr>
          <w:p w14:paraId="53899A5A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</w:tr>
      <w:tr w:rsidR="00DE3633" w:rsidRPr="00A876AF" w14:paraId="2BCCDE40" w14:textId="77777777" w:rsidTr="00DE3633">
        <w:tc>
          <w:tcPr>
            <w:tcW w:w="1393" w:type="dxa"/>
          </w:tcPr>
          <w:p w14:paraId="716053DC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  <w:tc>
          <w:tcPr>
            <w:tcW w:w="2156" w:type="dxa"/>
          </w:tcPr>
          <w:p w14:paraId="177E13F6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  <w:tc>
          <w:tcPr>
            <w:tcW w:w="1171" w:type="dxa"/>
          </w:tcPr>
          <w:p w14:paraId="5AD093B7" w14:textId="77777777" w:rsidR="00DE3633" w:rsidRPr="00A876AF" w:rsidRDefault="00DE3633" w:rsidP="00E96374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 xml:space="preserve">Total Amount </w:t>
            </w:r>
          </w:p>
        </w:tc>
        <w:tc>
          <w:tcPr>
            <w:tcW w:w="2457" w:type="dxa"/>
          </w:tcPr>
          <w:p w14:paraId="0EBFBB09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  <w:tc>
          <w:tcPr>
            <w:tcW w:w="1463" w:type="dxa"/>
          </w:tcPr>
          <w:p w14:paraId="6C76FCCB" w14:textId="77777777" w:rsidR="00DE3633" w:rsidRPr="00A876AF" w:rsidRDefault="00DE3633" w:rsidP="00E96374">
            <w:pPr>
              <w:rPr>
                <w:sz w:val="22"/>
                <w:szCs w:val="22"/>
              </w:rPr>
            </w:pPr>
          </w:p>
        </w:tc>
      </w:tr>
    </w:tbl>
    <w:p w14:paraId="0FCC694E" w14:textId="77777777" w:rsidR="00DE3633" w:rsidRPr="003241D5" w:rsidRDefault="00DE3633" w:rsidP="00DE363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3CB4017" w14:textId="77777777" w:rsidR="00DA40E9" w:rsidRPr="00A876AF" w:rsidRDefault="00DA40E9" w:rsidP="00DA40E9">
      <w:pPr>
        <w:pStyle w:val="BodyParagraph"/>
        <w:rPr>
          <w:rFonts w:ascii="Times New Roman" w:hAnsi="Times New Roman"/>
          <w:sz w:val="22"/>
          <w:szCs w:val="24"/>
        </w:rPr>
      </w:pPr>
      <w:r w:rsidRPr="00A876AF">
        <w:rPr>
          <w:rFonts w:ascii="Times New Roman" w:hAnsi="Times New Roman"/>
          <w:sz w:val="22"/>
          <w:szCs w:val="24"/>
        </w:rPr>
        <w:t>*Possible categories: Accommodations, Equipment, Monitoring/evaluation, Operations, Personnel, Project management, Publicity, Signage, Supplies, Training, Travel, Tuition</w:t>
      </w:r>
    </w:p>
    <w:p w14:paraId="16C01A2B" w14:textId="27C646C2" w:rsidR="00D72D6A" w:rsidRDefault="00D72D6A" w:rsidP="00890A06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* Mention dollar exchange </w:t>
      </w:r>
      <w:r w:rsidR="00890A06">
        <w:rPr>
          <w:rFonts w:ascii="Times New Roman" w:hAnsi="Times New Roman" w:cs="Times New Roman"/>
        </w:rPr>
        <w:t>rat</w:t>
      </w:r>
      <w:r>
        <w:rPr>
          <w:rFonts w:ascii="Times New Roman" w:hAnsi="Times New Roman" w:cs="Times New Roman"/>
        </w:rPr>
        <w:t>e taken:</w:t>
      </w:r>
    </w:p>
    <w:p w14:paraId="1F5E28F5" w14:textId="77777777" w:rsidR="00DC1940" w:rsidRDefault="00DC1940" w:rsidP="00373AA2">
      <w:pPr>
        <w:rPr>
          <w:rFonts w:ascii="Times New Roman" w:hAnsi="Times New Roman" w:cs="Times New Roman"/>
          <w:sz w:val="24"/>
          <w:szCs w:val="24"/>
        </w:rPr>
      </w:pPr>
    </w:p>
    <w:p w14:paraId="28FA3F9D" w14:textId="77777777" w:rsidR="0063170B" w:rsidRPr="007F1305" w:rsidRDefault="0063170B" w:rsidP="001B3049">
      <w:pPr>
        <w:pStyle w:val="BodyParagraph"/>
        <w:rPr>
          <w:rFonts w:ascii="Times New Roman" w:hAnsi="Times New Roman"/>
          <w:b/>
          <w:bCs/>
          <w:sz w:val="22"/>
          <w:szCs w:val="24"/>
        </w:rPr>
      </w:pPr>
      <w:r w:rsidRPr="007F1305">
        <w:rPr>
          <w:rFonts w:ascii="Times New Roman" w:hAnsi="Times New Roman"/>
          <w:b/>
          <w:bCs/>
          <w:sz w:val="22"/>
          <w:szCs w:val="24"/>
        </w:rPr>
        <w:t>Please Note:</w:t>
      </w:r>
      <w:bookmarkStart w:id="1" w:name="_GoBack"/>
      <w:bookmarkEnd w:id="1"/>
    </w:p>
    <w:p w14:paraId="01E564DC" w14:textId="1FC6CEDA" w:rsidR="00B802AE" w:rsidRPr="001B3049" w:rsidRDefault="00A30FD6" w:rsidP="001B3049">
      <w:pPr>
        <w:pStyle w:val="BodyParagraph"/>
        <w:rPr>
          <w:rFonts w:ascii="Times New Roman" w:hAnsi="Times New Roman"/>
          <w:sz w:val="22"/>
          <w:szCs w:val="24"/>
        </w:rPr>
      </w:pPr>
      <w:r>
        <w:rPr>
          <w:rFonts w:ascii="Times New Roman" w:hAnsi="Times New Roman"/>
          <w:sz w:val="22"/>
          <w:szCs w:val="24"/>
        </w:rPr>
        <w:t>{</w:t>
      </w:r>
      <w:r w:rsidR="00B802AE" w:rsidRPr="001B3049">
        <w:rPr>
          <w:rFonts w:ascii="Times New Roman" w:hAnsi="Times New Roman"/>
          <w:sz w:val="22"/>
          <w:szCs w:val="24"/>
        </w:rPr>
        <w:t xml:space="preserve">A designated CSR India Grant A/C to be </w:t>
      </w:r>
      <w:r w:rsidR="006E4369" w:rsidRPr="001B3049">
        <w:rPr>
          <w:rFonts w:ascii="Times New Roman" w:hAnsi="Times New Roman"/>
          <w:sz w:val="22"/>
          <w:szCs w:val="24"/>
        </w:rPr>
        <w:t xml:space="preserve">opened by the host </w:t>
      </w:r>
      <w:r w:rsidR="001B3049" w:rsidRPr="001B3049">
        <w:rPr>
          <w:rFonts w:ascii="Times New Roman" w:hAnsi="Times New Roman"/>
          <w:sz w:val="22"/>
          <w:szCs w:val="24"/>
        </w:rPr>
        <w:t xml:space="preserve">Rotary </w:t>
      </w:r>
      <w:r w:rsidR="006E4369" w:rsidRPr="001B3049">
        <w:rPr>
          <w:rFonts w:ascii="Times New Roman" w:hAnsi="Times New Roman"/>
          <w:sz w:val="22"/>
          <w:szCs w:val="24"/>
        </w:rPr>
        <w:t>Club/District</w:t>
      </w:r>
      <w:r w:rsidR="001B3049" w:rsidRPr="001B3049">
        <w:rPr>
          <w:rFonts w:ascii="Times New Roman" w:hAnsi="Times New Roman"/>
          <w:sz w:val="22"/>
          <w:szCs w:val="24"/>
        </w:rPr>
        <w:t>.</w:t>
      </w:r>
    </w:p>
    <w:p w14:paraId="1ED510D3" w14:textId="7AC41B86" w:rsidR="001B3049" w:rsidRDefault="001B3049" w:rsidP="001B3049">
      <w:pPr>
        <w:pStyle w:val="BodyParagraph"/>
        <w:rPr>
          <w:rFonts w:ascii="Times New Roman" w:hAnsi="Times New Roman"/>
          <w:sz w:val="22"/>
          <w:szCs w:val="24"/>
        </w:rPr>
      </w:pPr>
      <w:r w:rsidRPr="001B3049">
        <w:rPr>
          <w:rFonts w:ascii="Times New Roman" w:hAnsi="Times New Roman"/>
          <w:sz w:val="22"/>
          <w:szCs w:val="24"/>
        </w:rPr>
        <w:t xml:space="preserve">This bank account will be used exclusively to receive CSR India grant funds as and when disbursed by Rotary Foundation (India) upon approval of </w:t>
      </w:r>
      <w:r w:rsidR="0065537F">
        <w:rPr>
          <w:rFonts w:ascii="Times New Roman" w:hAnsi="Times New Roman"/>
          <w:sz w:val="22"/>
          <w:szCs w:val="24"/>
        </w:rPr>
        <w:t xml:space="preserve">the </w:t>
      </w:r>
      <w:r w:rsidRPr="001B3049">
        <w:rPr>
          <w:rFonts w:ascii="Times New Roman" w:hAnsi="Times New Roman"/>
          <w:sz w:val="22"/>
          <w:szCs w:val="24"/>
        </w:rPr>
        <w:t>CSR India grant.</w:t>
      </w:r>
      <w:r w:rsidR="00A30FD6">
        <w:rPr>
          <w:rFonts w:ascii="Times New Roman" w:hAnsi="Times New Roman"/>
          <w:sz w:val="22"/>
          <w:szCs w:val="24"/>
        </w:rPr>
        <w:t>}</w:t>
      </w:r>
    </w:p>
    <w:p w14:paraId="10729A00" w14:textId="77777777" w:rsidR="001B3049" w:rsidRPr="001B3049" w:rsidRDefault="001B3049" w:rsidP="001B3049">
      <w:pPr>
        <w:pStyle w:val="BodyParagraph"/>
        <w:rPr>
          <w:rFonts w:ascii="Times New Roman" w:hAnsi="Times New Roman"/>
          <w:sz w:val="22"/>
          <w:szCs w:val="24"/>
        </w:rPr>
      </w:pPr>
    </w:p>
    <w:sectPr w:rsidR="001B3049" w:rsidRPr="001B30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3F5F09"/>
    <w:multiLevelType w:val="hybridMultilevel"/>
    <w:tmpl w:val="FA926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17238B"/>
    <w:multiLevelType w:val="hybridMultilevel"/>
    <w:tmpl w:val="B4C6B2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jC1NDQxsLQ0NTJS0lEKTi0uzszPAykwNKoFABonRMgtAAAA"/>
  </w:docVars>
  <w:rsids>
    <w:rsidRoot w:val="00603CB1"/>
    <w:rsid w:val="00050D77"/>
    <w:rsid w:val="000560D1"/>
    <w:rsid w:val="0007735C"/>
    <w:rsid w:val="000900EC"/>
    <w:rsid w:val="000C4DC0"/>
    <w:rsid w:val="000E5A9F"/>
    <w:rsid w:val="00142B53"/>
    <w:rsid w:val="00156438"/>
    <w:rsid w:val="00193890"/>
    <w:rsid w:val="00194E17"/>
    <w:rsid w:val="001B3049"/>
    <w:rsid w:val="001B3A2B"/>
    <w:rsid w:val="001E75FB"/>
    <w:rsid w:val="001E78D0"/>
    <w:rsid w:val="002212EE"/>
    <w:rsid w:val="00254461"/>
    <w:rsid w:val="00254B1D"/>
    <w:rsid w:val="00272A6B"/>
    <w:rsid w:val="002B3A7D"/>
    <w:rsid w:val="002C1EC1"/>
    <w:rsid w:val="003241D5"/>
    <w:rsid w:val="00373AA2"/>
    <w:rsid w:val="003C7988"/>
    <w:rsid w:val="00415ABB"/>
    <w:rsid w:val="004814A5"/>
    <w:rsid w:val="004B03D5"/>
    <w:rsid w:val="004C1824"/>
    <w:rsid w:val="005804A9"/>
    <w:rsid w:val="005A318E"/>
    <w:rsid w:val="005E0345"/>
    <w:rsid w:val="005E643F"/>
    <w:rsid w:val="005F6A77"/>
    <w:rsid w:val="00603CB1"/>
    <w:rsid w:val="0063170B"/>
    <w:rsid w:val="00641DB4"/>
    <w:rsid w:val="0065537F"/>
    <w:rsid w:val="00696A33"/>
    <w:rsid w:val="006E4369"/>
    <w:rsid w:val="00703880"/>
    <w:rsid w:val="00722381"/>
    <w:rsid w:val="007C424D"/>
    <w:rsid w:val="007F1305"/>
    <w:rsid w:val="007F2557"/>
    <w:rsid w:val="0085321A"/>
    <w:rsid w:val="0085607D"/>
    <w:rsid w:val="00890A06"/>
    <w:rsid w:val="008E245C"/>
    <w:rsid w:val="0090678A"/>
    <w:rsid w:val="00913437"/>
    <w:rsid w:val="00933CC2"/>
    <w:rsid w:val="00960757"/>
    <w:rsid w:val="009615B7"/>
    <w:rsid w:val="009E1390"/>
    <w:rsid w:val="009F74AC"/>
    <w:rsid w:val="00A028F5"/>
    <w:rsid w:val="00A1638B"/>
    <w:rsid w:val="00A30DFC"/>
    <w:rsid w:val="00A30FD6"/>
    <w:rsid w:val="00A876AF"/>
    <w:rsid w:val="00AF31E7"/>
    <w:rsid w:val="00B32EEC"/>
    <w:rsid w:val="00B35765"/>
    <w:rsid w:val="00B36290"/>
    <w:rsid w:val="00B802AE"/>
    <w:rsid w:val="00C02530"/>
    <w:rsid w:val="00C94610"/>
    <w:rsid w:val="00C976AB"/>
    <w:rsid w:val="00D2351E"/>
    <w:rsid w:val="00D72D6A"/>
    <w:rsid w:val="00D774F6"/>
    <w:rsid w:val="00DA40E9"/>
    <w:rsid w:val="00DB7130"/>
    <w:rsid w:val="00DC1940"/>
    <w:rsid w:val="00DE3362"/>
    <w:rsid w:val="00DE3633"/>
    <w:rsid w:val="00E302A7"/>
    <w:rsid w:val="00E40DDD"/>
    <w:rsid w:val="00E564B8"/>
    <w:rsid w:val="00E96A58"/>
    <w:rsid w:val="00E97A53"/>
    <w:rsid w:val="00EE6CCC"/>
    <w:rsid w:val="00F25C77"/>
    <w:rsid w:val="00F74D1D"/>
    <w:rsid w:val="00FD6A01"/>
    <w:rsid w:val="00FD728E"/>
    <w:rsid w:val="00FE70E4"/>
    <w:rsid w:val="454DC25F"/>
    <w:rsid w:val="55257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A3F26"/>
  <w15:chartTrackingRefBased/>
  <w15:docId w15:val="{96240553-1116-4B0F-B203-CD7B3A910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CB1"/>
    <w:pPr>
      <w:ind w:left="720"/>
      <w:contextualSpacing/>
    </w:pPr>
  </w:style>
  <w:style w:type="table" w:styleId="TableGrid">
    <w:name w:val="Table Grid"/>
    <w:basedOn w:val="TableNormal"/>
    <w:uiPriority w:val="59"/>
    <w:rsid w:val="00373A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Paragraph">
    <w:name w:val="Body Paragraph"/>
    <w:basedOn w:val="Normal"/>
    <w:autoRedefine/>
    <w:qFormat/>
    <w:rsid w:val="00DA40E9"/>
    <w:pPr>
      <w:widowControl w:val="0"/>
      <w:suppressAutoHyphens/>
      <w:autoSpaceDE w:val="0"/>
      <w:autoSpaceDN w:val="0"/>
      <w:adjustRightInd w:val="0"/>
      <w:spacing w:before="120" w:after="0" w:line="300" w:lineRule="atLeast"/>
      <w:textAlignment w:val="center"/>
    </w:pPr>
    <w:rPr>
      <w:rFonts w:ascii="Georgia" w:eastAsia="Times New Roman" w:hAnsi="Georgia" w:cs="Times New Roman"/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46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610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9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459DC46068144A9B19FCF107EDFB65" ma:contentTypeVersion="14" ma:contentTypeDescription="Create a new document." ma:contentTypeScope="" ma:versionID="e81bbda94dbfea3df45ea778136c6b67">
  <xsd:schema xmlns:xsd="http://www.w3.org/2001/XMLSchema" xmlns:xs="http://www.w3.org/2001/XMLSchema" xmlns:p="http://schemas.microsoft.com/office/2006/metadata/properties" xmlns:ns3="1d0df33a-bb37-4f48-ab2b-03664b3e5f07" xmlns:ns4="64df47dd-428f-4739-8df3-a8a01b82667f" targetNamespace="http://schemas.microsoft.com/office/2006/metadata/properties" ma:root="true" ma:fieldsID="6fa9af2ce71b096a1c46db0419531146" ns3:_="" ns4:_="">
    <xsd:import namespace="1d0df33a-bb37-4f48-ab2b-03664b3e5f07"/>
    <xsd:import namespace="64df47dd-428f-4739-8df3-a8a01b82667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3:SharedWithDetails" minOccurs="0"/>
                <xsd:element ref="ns3:SharingHintHash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df33a-bb37-4f48-ab2b-03664b3e5f0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f47dd-428f-4739-8df3-a8a01b8266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d0df33a-bb37-4f48-ab2b-03664b3e5f07">
      <UserInfo>
        <DisplayName>Lindsay Janasiak</DisplayName>
        <AccountId>387</AccountId>
        <AccountType/>
      </UserInfo>
      <UserInfo>
        <DisplayName>Nancy Hoffman</DisplayName>
        <AccountId>230</AccountId>
        <AccountType/>
      </UserInfo>
      <UserInfo>
        <DisplayName>John Wright</DisplayName>
        <AccountId>45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97B04-50FF-4855-AD1D-C101769CC3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df33a-bb37-4f48-ab2b-03664b3e5f07"/>
    <ds:schemaRef ds:uri="64df47dd-428f-4739-8df3-a8a01b8266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4CF251-B2F1-472A-B3D3-28FBED5917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8AD45D-C1E9-4D26-B549-61373620FD3D}">
  <ds:schemaRefs>
    <ds:schemaRef ds:uri="http://schemas.microsoft.com/office/2006/metadata/properties"/>
    <ds:schemaRef ds:uri="http://schemas.microsoft.com/office/infopath/2007/PartnerControls"/>
    <ds:schemaRef ds:uri="1d0df33a-bb37-4f48-ab2b-03664b3e5f07"/>
  </ds:schemaRefs>
</ds:datastoreItem>
</file>

<file path=customXml/itemProps4.xml><?xml version="1.0" encoding="utf-8"?>
<ds:datastoreItem xmlns:ds="http://schemas.openxmlformats.org/officeDocument/2006/customXml" ds:itemID="{C264D48E-8144-4C26-AD9E-ED098D7FD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536</Words>
  <Characters>3059</Characters>
  <Application>Microsoft Office Word</Application>
  <DocSecurity>0</DocSecurity>
  <Lines>25</Lines>
  <Paragraphs>7</Paragraphs>
  <ScaleCrop>false</ScaleCrop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wna Verma</dc:creator>
  <cp:keywords/>
  <dc:description/>
  <cp:lastModifiedBy>Reeti Mondal</cp:lastModifiedBy>
  <cp:revision>60</cp:revision>
  <dcterms:created xsi:type="dcterms:W3CDTF">2021-06-28T07:21:00Z</dcterms:created>
  <dcterms:modified xsi:type="dcterms:W3CDTF">2022-05-18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459DC46068144A9B19FCF107EDFB65</vt:lpwstr>
  </property>
</Properties>
</file>